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F25D2" w14:textId="48A06EE7" w:rsidR="002D6839" w:rsidRPr="00296EEF" w:rsidRDefault="0040380E" w:rsidP="00296EEF">
      <w:pPr>
        <w:jc w:val="center"/>
        <w:rPr>
          <w:b/>
          <w:sz w:val="32"/>
        </w:rPr>
      </w:pPr>
      <w:bookmarkStart w:id="0" w:name="_GoBack"/>
      <w:bookmarkEnd w:id="0"/>
      <w:r w:rsidRPr="00296EEF">
        <w:rPr>
          <w:b/>
          <w:sz w:val="32"/>
        </w:rPr>
        <w:t xml:space="preserve">Project Checklist for </w:t>
      </w:r>
      <w:r w:rsidR="00CA22B7" w:rsidRPr="00296EEF">
        <w:rPr>
          <w:b/>
          <w:sz w:val="32"/>
        </w:rPr>
        <w:t xml:space="preserve">ISO </w:t>
      </w:r>
      <w:r w:rsidR="002B160B" w:rsidRPr="00296EEF">
        <w:rPr>
          <w:b/>
          <w:sz w:val="32"/>
        </w:rPr>
        <w:t>27001 I</w:t>
      </w:r>
      <w:r w:rsidR="0029520E" w:rsidRPr="00296EEF">
        <w:rPr>
          <w:b/>
          <w:sz w:val="32"/>
        </w:rPr>
        <w:t>mplem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7"/>
        <w:gridCol w:w="3448"/>
        <w:gridCol w:w="3040"/>
        <w:gridCol w:w="807"/>
      </w:tblGrid>
      <w:tr w:rsidR="009676B2" w:rsidRPr="00167A48" w14:paraId="3ABC8FDE" w14:textId="77777777" w:rsidTr="00763709">
        <w:tc>
          <w:tcPr>
            <w:tcW w:w="1767" w:type="dxa"/>
            <w:shd w:val="clear" w:color="auto" w:fill="D9D9D9" w:themeFill="background1" w:themeFillShade="D9"/>
          </w:tcPr>
          <w:p w14:paraId="3E2443B4" w14:textId="14204A23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Implementation phases</w:t>
            </w:r>
          </w:p>
        </w:tc>
        <w:tc>
          <w:tcPr>
            <w:tcW w:w="3448" w:type="dxa"/>
            <w:shd w:val="clear" w:color="auto" w:fill="D9D9D9" w:themeFill="background1" w:themeFillShade="D9"/>
          </w:tcPr>
          <w:p w14:paraId="104620DE" w14:textId="1135EB4E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Tasks</w:t>
            </w:r>
          </w:p>
        </w:tc>
        <w:tc>
          <w:tcPr>
            <w:tcW w:w="3040" w:type="dxa"/>
            <w:shd w:val="clear" w:color="auto" w:fill="D9D9D9" w:themeFill="background1" w:themeFillShade="D9"/>
          </w:tcPr>
          <w:p w14:paraId="26114784" w14:textId="5A9A1D98" w:rsidR="009676B2" w:rsidRPr="00167A48" w:rsidRDefault="00763709" w:rsidP="00167A48">
            <w:pPr>
              <w:rPr>
                <w:b/>
              </w:rPr>
            </w:pPr>
            <w:commentRangeStart w:id="1"/>
            <w:r>
              <w:rPr>
                <w:b/>
              </w:rPr>
              <w:t>Documents from toolkit to be used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807" w:type="dxa"/>
            <w:shd w:val="clear" w:color="auto" w:fill="D9D9D9" w:themeFill="background1" w:themeFillShade="D9"/>
          </w:tcPr>
          <w:p w14:paraId="6D679B45" w14:textId="4EDA418B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Done</w:t>
            </w:r>
          </w:p>
        </w:tc>
      </w:tr>
      <w:tr w:rsidR="00E06F83" w14:paraId="20880472" w14:textId="77777777" w:rsidTr="00763709">
        <w:tc>
          <w:tcPr>
            <w:tcW w:w="1767" w:type="dxa"/>
            <w:vMerge w:val="restart"/>
          </w:tcPr>
          <w:p w14:paraId="6EE7FD67" w14:textId="745DAE97" w:rsidR="00E06F83" w:rsidRPr="00167A48" w:rsidRDefault="00E06F83" w:rsidP="00167A48">
            <w:pPr>
              <w:rPr>
                <w:i/>
              </w:rPr>
            </w:pPr>
            <w:r w:rsidRPr="00167A48">
              <w:rPr>
                <w:i/>
              </w:rPr>
              <w:t>Obtain management support</w:t>
            </w:r>
          </w:p>
        </w:tc>
        <w:tc>
          <w:tcPr>
            <w:tcW w:w="3448" w:type="dxa"/>
          </w:tcPr>
          <w:p w14:paraId="54F15CBE" w14:textId="638D134C" w:rsidR="00E06F83" w:rsidRDefault="00E06F83" w:rsidP="00167A48">
            <w:commentRangeStart w:id="2"/>
            <w:r>
              <w:t xml:space="preserve">Research which benefits of ISO 27001 would be applicable to your </w:t>
            </w:r>
            <w:r w:rsidRPr="00167A48">
              <w:t>company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3040" w:type="dxa"/>
          </w:tcPr>
          <w:p w14:paraId="692A18F9" w14:textId="2C9FCB24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4A7FB678" w14:textId="7FF15A82" w:rsidR="00E06F83" w:rsidRDefault="00E06F83" w:rsidP="00167A48"/>
        </w:tc>
      </w:tr>
      <w:tr w:rsidR="00E06F83" w14:paraId="5042AE15" w14:textId="77777777" w:rsidTr="00763709">
        <w:tc>
          <w:tcPr>
            <w:tcW w:w="1767" w:type="dxa"/>
            <w:vMerge/>
          </w:tcPr>
          <w:p w14:paraId="1D1F3DA4" w14:textId="77777777" w:rsidR="00E06F83" w:rsidRDefault="00E06F83" w:rsidP="00167A48"/>
        </w:tc>
        <w:tc>
          <w:tcPr>
            <w:tcW w:w="3448" w:type="dxa"/>
          </w:tcPr>
          <w:p w14:paraId="528C8735" w14:textId="4D8E7268" w:rsidR="00E06F83" w:rsidRDefault="00E06F83" w:rsidP="00167A48">
            <w:commentRangeStart w:id="3"/>
            <w:r>
              <w:t xml:space="preserve">Present the benefits to the management and get their commitment 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tcW w:w="3040" w:type="dxa"/>
          </w:tcPr>
          <w:p w14:paraId="7D7D41D4" w14:textId="77F34FA3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742BD2CB" w14:textId="0F0CEA18" w:rsidR="00E06F83" w:rsidRDefault="00E06F83" w:rsidP="00167A48"/>
        </w:tc>
      </w:tr>
      <w:tr w:rsidR="00E06F83" w14:paraId="4C7FE9BF" w14:textId="77777777" w:rsidTr="00763709">
        <w:tc>
          <w:tcPr>
            <w:tcW w:w="1767" w:type="dxa"/>
            <w:vMerge/>
          </w:tcPr>
          <w:p w14:paraId="291D2AAE" w14:textId="77777777" w:rsidR="00E06F83" w:rsidRDefault="00E06F83" w:rsidP="00167A48"/>
        </w:tc>
        <w:tc>
          <w:tcPr>
            <w:tcW w:w="3448" w:type="dxa"/>
          </w:tcPr>
          <w:p w14:paraId="5EFB20E3" w14:textId="59AED7B3" w:rsidR="00E06F83" w:rsidRDefault="00E06F83" w:rsidP="00167A48">
            <w:r>
              <w:t xml:space="preserve">Get formal approval </w:t>
            </w:r>
            <w:r w:rsidR="00763709">
              <w:t>for starting the project planning</w:t>
            </w:r>
          </w:p>
        </w:tc>
        <w:tc>
          <w:tcPr>
            <w:tcW w:w="3040" w:type="dxa"/>
          </w:tcPr>
          <w:p w14:paraId="1DDD9C40" w14:textId="2960B75A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63298FD6" w14:textId="49535B2D" w:rsidR="00E06F83" w:rsidRDefault="00E06F83" w:rsidP="00167A48"/>
        </w:tc>
      </w:tr>
      <w:tr w:rsidR="00E06F83" w14:paraId="30E0DFFE" w14:textId="77777777" w:rsidTr="00763709">
        <w:tc>
          <w:tcPr>
            <w:tcW w:w="1767" w:type="dxa"/>
            <w:vMerge/>
          </w:tcPr>
          <w:p w14:paraId="0BB6897D" w14:textId="77777777" w:rsidR="00E06F83" w:rsidRDefault="00E06F83" w:rsidP="00167A48"/>
        </w:tc>
        <w:tc>
          <w:tcPr>
            <w:tcW w:w="3448" w:type="dxa"/>
          </w:tcPr>
          <w:p w14:paraId="74C54305" w14:textId="77777777" w:rsidR="00E06F83" w:rsidRDefault="00E06F83" w:rsidP="00167A48"/>
        </w:tc>
        <w:tc>
          <w:tcPr>
            <w:tcW w:w="3040" w:type="dxa"/>
          </w:tcPr>
          <w:p w14:paraId="4EA90303" w14:textId="77777777" w:rsidR="00E06F83" w:rsidRDefault="00E06F83" w:rsidP="00167A48"/>
        </w:tc>
        <w:tc>
          <w:tcPr>
            <w:tcW w:w="807" w:type="dxa"/>
          </w:tcPr>
          <w:p w14:paraId="44E56F05" w14:textId="77777777" w:rsidR="00E06F83" w:rsidRDefault="00E06F83" w:rsidP="00167A48"/>
        </w:tc>
      </w:tr>
      <w:tr w:rsidR="00763709" w14:paraId="78045365" w14:textId="77777777" w:rsidTr="00763709">
        <w:trPr>
          <w:trHeight w:val="1027"/>
        </w:trPr>
        <w:tc>
          <w:tcPr>
            <w:tcW w:w="1767" w:type="dxa"/>
            <w:vMerge w:val="restart"/>
          </w:tcPr>
          <w:p w14:paraId="62371888" w14:textId="44230268" w:rsidR="00763709" w:rsidRPr="00D76008" w:rsidRDefault="00763709" w:rsidP="00763709">
            <w:pPr>
              <w:rPr>
                <w:i/>
              </w:rPr>
            </w:pPr>
            <w:r w:rsidRPr="00D76008">
              <w:rPr>
                <w:i/>
              </w:rPr>
              <w:t>Prepare for your project</w:t>
            </w:r>
          </w:p>
        </w:tc>
        <w:tc>
          <w:tcPr>
            <w:tcW w:w="3448" w:type="dxa"/>
          </w:tcPr>
          <w:p w14:paraId="76B4F291" w14:textId="656E24D0" w:rsidR="00763709" w:rsidRDefault="00763709" w:rsidP="00763709">
            <w:r>
              <w:t>Write procedure for document control</w:t>
            </w:r>
          </w:p>
        </w:tc>
        <w:tc>
          <w:tcPr>
            <w:tcW w:w="3040" w:type="dxa"/>
          </w:tcPr>
          <w:p w14:paraId="66D34903" w14:textId="4D871C2C" w:rsidR="00763709" w:rsidRDefault="00763709" w:rsidP="00763709">
            <w:r>
              <w:t>00 – Procedure for Document and Record Control</w:t>
            </w:r>
          </w:p>
        </w:tc>
        <w:tc>
          <w:tcPr>
            <w:tcW w:w="807" w:type="dxa"/>
          </w:tcPr>
          <w:p w14:paraId="16CAAABA" w14:textId="412941EF" w:rsidR="00763709" w:rsidRDefault="00763709" w:rsidP="00763709"/>
        </w:tc>
      </w:tr>
      <w:tr w:rsidR="00E06F83" w14:paraId="4D7424EE" w14:textId="77777777" w:rsidTr="00763709">
        <w:tc>
          <w:tcPr>
            <w:tcW w:w="1767" w:type="dxa"/>
            <w:vMerge/>
          </w:tcPr>
          <w:p w14:paraId="56054EEC" w14:textId="77777777" w:rsidR="00E06F83" w:rsidRDefault="00E06F83" w:rsidP="0040762A"/>
        </w:tc>
        <w:tc>
          <w:tcPr>
            <w:tcW w:w="3448" w:type="dxa"/>
          </w:tcPr>
          <w:p w14:paraId="24B1A88D" w14:textId="01F5FFBF" w:rsidR="00E06F83" w:rsidRDefault="00E06F83" w:rsidP="0040762A">
            <w:commentRangeStart w:id="4"/>
            <w:r>
              <w:t>Educate your project team</w:t>
            </w:r>
            <w:commentRangeEnd w:id="4"/>
            <w:r>
              <w:rPr>
                <w:rStyle w:val="CommentReference"/>
              </w:rPr>
              <w:commentReference w:id="4"/>
            </w:r>
          </w:p>
        </w:tc>
        <w:tc>
          <w:tcPr>
            <w:tcW w:w="3040" w:type="dxa"/>
          </w:tcPr>
          <w:p w14:paraId="46365B21" w14:textId="6E841637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4E9BE384" w14:textId="2CC61592" w:rsidR="00E06F83" w:rsidRDefault="00E06F83" w:rsidP="0040762A"/>
        </w:tc>
      </w:tr>
      <w:tr w:rsidR="00E06F83" w14:paraId="4AC16313" w14:textId="77777777" w:rsidTr="00763709">
        <w:tc>
          <w:tcPr>
            <w:tcW w:w="1767" w:type="dxa"/>
            <w:vMerge/>
          </w:tcPr>
          <w:p w14:paraId="7BB9A077" w14:textId="77777777" w:rsidR="00E06F83" w:rsidRDefault="00E06F83" w:rsidP="0040762A"/>
        </w:tc>
        <w:tc>
          <w:tcPr>
            <w:tcW w:w="3448" w:type="dxa"/>
          </w:tcPr>
          <w:p w14:paraId="1B4DE58D" w14:textId="01AA482D" w:rsidR="00E06F83" w:rsidRDefault="00E06F83" w:rsidP="0040762A">
            <w:commentRangeStart w:id="5"/>
            <w:r>
              <w:t>Write the project plan including the definition of project manager, project team, project sponsor, required resources and milestones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  <w:tc>
          <w:tcPr>
            <w:tcW w:w="3040" w:type="dxa"/>
          </w:tcPr>
          <w:p w14:paraId="3B76AAA1" w14:textId="5350B14E" w:rsidR="00E06F83" w:rsidRDefault="00763709" w:rsidP="0040762A">
            <w:r>
              <w:t>01 - Project Plan</w:t>
            </w:r>
          </w:p>
        </w:tc>
        <w:tc>
          <w:tcPr>
            <w:tcW w:w="807" w:type="dxa"/>
          </w:tcPr>
          <w:p w14:paraId="166C107E" w14:textId="2E52D9B4" w:rsidR="00E06F83" w:rsidRDefault="00E06F83" w:rsidP="0040762A"/>
        </w:tc>
      </w:tr>
      <w:tr w:rsidR="00E06F83" w14:paraId="0E44A070" w14:textId="77777777" w:rsidTr="00763709">
        <w:tc>
          <w:tcPr>
            <w:tcW w:w="1767" w:type="dxa"/>
            <w:vMerge/>
          </w:tcPr>
          <w:p w14:paraId="493780FD" w14:textId="77777777" w:rsidR="00E06F83" w:rsidRDefault="00E06F83" w:rsidP="0040762A"/>
        </w:tc>
        <w:tc>
          <w:tcPr>
            <w:tcW w:w="3448" w:type="dxa"/>
          </w:tcPr>
          <w:p w14:paraId="715C46AB" w14:textId="05285C86" w:rsidR="00E06F83" w:rsidRDefault="00E06F83" w:rsidP="0040762A">
            <w:r>
              <w:t>Define which stakeholders need to be informed about each step in the project</w:t>
            </w:r>
          </w:p>
        </w:tc>
        <w:tc>
          <w:tcPr>
            <w:tcW w:w="3040" w:type="dxa"/>
          </w:tcPr>
          <w:p w14:paraId="14046EB4" w14:textId="5C553909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7C100960" w14:textId="527CACF7" w:rsidR="00E06F83" w:rsidRDefault="00E06F83" w:rsidP="0040762A"/>
        </w:tc>
      </w:tr>
      <w:tr w:rsidR="00E06F83" w14:paraId="65497DB5" w14:textId="77777777" w:rsidTr="00763709">
        <w:tc>
          <w:tcPr>
            <w:tcW w:w="1767" w:type="dxa"/>
            <w:vMerge/>
          </w:tcPr>
          <w:p w14:paraId="27FB3877" w14:textId="77777777" w:rsidR="00E06F83" w:rsidRDefault="00E06F83" w:rsidP="0040762A"/>
        </w:tc>
        <w:tc>
          <w:tcPr>
            <w:tcW w:w="3448" w:type="dxa"/>
          </w:tcPr>
          <w:p w14:paraId="6BB1E7BF" w14:textId="4F687A32" w:rsidR="00E06F83" w:rsidRDefault="00E06F83" w:rsidP="0040762A">
            <w:r>
              <w:t>Organize kick-off meeting</w:t>
            </w:r>
          </w:p>
        </w:tc>
        <w:tc>
          <w:tcPr>
            <w:tcW w:w="3040" w:type="dxa"/>
          </w:tcPr>
          <w:p w14:paraId="6ADE4FAC" w14:textId="4C79EE41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23148545" w14:textId="0917A33F" w:rsidR="00E06F83" w:rsidRDefault="00E06F83" w:rsidP="0040762A"/>
        </w:tc>
      </w:tr>
      <w:tr w:rsidR="00E06F83" w14:paraId="0F950262" w14:textId="77777777" w:rsidTr="00763709">
        <w:tc>
          <w:tcPr>
            <w:tcW w:w="1767" w:type="dxa"/>
            <w:vMerge/>
          </w:tcPr>
          <w:p w14:paraId="012721C6" w14:textId="77777777" w:rsidR="00E06F83" w:rsidRDefault="00E06F83" w:rsidP="0040762A"/>
        </w:tc>
        <w:tc>
          <w:tcPr>
            <w:tcW w:w="3448" w:type="dxa"/>
          </w:tcPr>
          <w:p w14:paraId="55475536" w14:textId="77777777" w:rsidR="00E06F83" w:rsidRDefault="00E06F83" w:rsidP="0040762A"/>
        </w:tc>
        <w:tc>
          <w:tcPr>
            <w:tcW w:w="3040" w:type="dxa"/>
          </w:tcPr>
          <w:p w14:paraId="2C9CDFDF" w14:textId="77777777" w:rsidR="00E06F83" w:rsidRDefault="00E06F83" w:rsidP="0040762A"/>
        </w:tc>
        <w:tc>
          <w:tcPr>
            <w:tcW w:w="807" w:type="dxa"/>
          </w:tcPr>
          <w:p w14:paraId="1945387E" w14:textId="77777777" w:rsidR="00E06F83" w:rsidRDefault="00E06F83" w:rsidP="0040762A"/>
        </w:tc>
      </w:tr>
      <w:tr w:rsidR="00763709" w14:paraId="763286EF" w14:textId="77777777" w:rsidTr="00763709">
        <w:tc>
          <w:tcPr>
            <w:tcW w:w="1767" w:type="dxa"/>
            <w:vMerge w:val="restart"/>
          </w:tcPr>
          <w:p w14:paraId="77892CA8" w14:textId="1FCAFE7D" w:rsidR="00763709" w:rsidRPr="00D76008" w:rsidRDefault="00763709" w:rsidP="00763709">
            <w:pPr>
              <w:rPr>
                <w:i/>
              </w:rPr>
            </w:pPr>
            <w:r w:rsidRPr="00D76008">
              <w:rPr>
                <w:i/>
              </w:rPr>
              <w:t>Identify requirements</w:t>
            </w:r>
          </w:p>
        </w:tc>
        <w:tc>
          <w:tcPr>
            <w:tcW w:w="3448" w:type="dxa"/>
          </w:tcPr>
          <w:p w14:paraId="64832C01" w14:textId="2395CA1E" w:rsidR="00763709" w:rsidRDefault="00763709" w:rsidP="00763709">
            <w:r>
              <w:t xml:space="preserve">Define procedure for identifying </w:t>
            </w:r>
            <w:commentRangeStart w:id="6"/>
            <w:r>
              <w:t>interested parties</w:t>
            </w:r>
            <w:commentRangeEnd w:id="6"/>
            <w:r>
              <w:rPr>
                <w:rStyle w:val="CommentReference"/>
              </w:rPr>
              <w:commentReference w:id="6"/>
            </w:r>
          </w:p>
        </w:tc>
        <w:tc>
          <w:tcPr>
            <w:tcW w:w="3040" w:type="dxa"/>
          </w:tcPr>
          <w:p w14:paraId="7B4BC6B5" w14:textId="2027E511" w:rsidR="00763709" w:rsidRDefault="00763709" w:rsidP="00763709">
            <w:r>
              <w:t xml:space="preserve">02 - Procedure for </w:t>
            </w:r>
            <w:r w:rsidR="00E673CC">
              <w:t>I</w:t>
            </w:r>
            <w:r>
              <w:t xml:space="preserve">dentification of </w:t>
            </w:r>
            <w:r w:rsidR="00E673CC">
              <w:t>R</w:t>
            </w:r>
            <w:r>
              <w:t>equirements</w:t>
            </w:r>
          </w:p>
        </w:tc>
        <w:tc>
          <w:tcPr>
            <w:tcW w:w="807" w:type="dxa"/>
          </w:tcPr>
          <w:p w14:paraId="173C0FB0" w14:textId="4B118C9A" w:rsidR="00763709" w:rsidRDefault="00763709" w:rsidP="00763709"/>
        </w:tc>
      </w:tr>
      <w:tr w:rsidR="00763709" w14:paraId="0294FEB7" w14:textId="77777777" w:rsidTr="00763709">
        <w:tc>
          <w:tcPr>
            <w:tcW w:w="1767" w:type="dxa"/>
            <w:vMerge/>
          </w:tcPr>
          <w:p w14:paraId="0B6F8147" w14:textId="77777777" w:rsidR="00763709" w:rsidRDefault="00763709" w:rsidP="00763709"/>
        </w:tc>
        <w:tc>
          <w:tcPr>
            <w:tcW w:w="3448" w:type="dxa"/>
          </w:tcPr>
          <w:p w14:paraId="4FBF3D69" w14:textId="412CA484" w:rsidR="00763709" w:rsidRDefault="00763709" w:rsidP="00763709">
            <w:commentRangeStart w:id="7"/>
            <w:r>
              <w:t>Identify the requirements of interested parties</w:t>
            </w:r>
            <w:commentRangeEnd w:id="7"/>
            <w:r>
              <w:rPr>
                <w:rStyle w:val="CommentReference"/>
              </w:rPr>
              <w:commentReference w:id="7"/>
            </w:r>
          </w:p>
        </w:tc>
        <w:tc>
          <w:tcPr>
            <w:tcW w:w="3040" w:type="dxa"/>
          </w:tcPr>
          <w:p w14:paraId="68FF6B3F" w14:textId="3BDFC8E6" w:rsidR="00763709" w:rsidRDefault="00763709" w:rsidP="00763709">
            <w:r>
              <w:t>02.1 - List of Legal, Regulatory, Contractual and Other Requirements</w:t>
            </w:r>
          </w:p>
        </w:tc>
        <w:tc>
          <w:tcPr>
            <w:tcW w:w="807" w:type="dxa"/>
          </w:tcPr>
          <w:p w14:paraId="76A3BCF5" w14:textId="25131AFF" w:rsidR="00763709" w:rsidRDefault="00763709" w:rsidP="00763709"/>
        </w:tc>
      </w:tr>
      <w:tr w:rsidR="00277896" w14:paraId="2F6E760D" w14:textId="77777777" w:rsidTr="00763709">
        <w:tc>
          <w:tcPr>
            <w:tcW w:w="1767" w:type="dxa"/>
            <w:vMerge/>
          </w:tcPr>
          <w:p w14:paraId="3A82A5A2" w14:textId="77777777" w:rsidR="00277896" w:rsidRDefault="00277896" w:rsidP="0040762A"/>
        </w:tc>
        <w:tc>
          <w:tcPr>
            <w:tcW w:w="3448" w:type="dxa"/>
          </w:tcPr>
          <w:p w14:paraId="41190F71" w14:textId="77777777" w:rsidR="00277896" w:rsidRDefault="00277896" w:rsidP="0040762A"/>
        </w:tc>
        <w:tc>
          <w:tcPr>
            <w:tcW w:w="3040" w:type="dxa"/>
          </w:tcPr>
          <w:p w14:paraId="797248D9" w14:textId="77777777" w:rsidR="00277896" w:rsidRDefault="00277896" w:rsidP="0040762A"/>
        </w:tc>
        <w:tc>
          <w:tcPr>
            <w:tcW w:w="807" w:type="dxa"/>
          </w:tcPr>
          <w:p w14:paraId="3061B521" w14:textId="77777777" w:rsidR="00277896" w:rsidRDefault="00277896" w:rsidP="0040762A"/>
        </w:tc>
      </w:tr>
      <w:tr w:rsidR="00E06F83" w14:paraId="31B81398" w14:textId="77777777" w:rsidTr="00763709">
        <w:tc>
          <w:tcPr>
            <w:tcW w:w="1767" w:type="dxa"/>
            <w:vMerge w:val="restart"/>
          </w:tcPr>
          <w:p w14:paraId="79CBA633" w14:textId="5EB2C9F5" w:rsidR="00E06F83" w:rsidRPr="00D76008" w:rsidRDefault="00E06F83" w:rsidP="0040762A">
            <w:pPr>
              <w:rPr>
                <w:i/>
              </w:rPr>
            </w:pPr>
            <w:r w:rsidRPr="00D76008">
              <w:rPr>
                <w:i/>
              </w:rPr>
              <w:t xml:space="preserve">Define the scope, management </w:t>
            </w:r>
            <w:r w:rsidRPr="00D76008">
              <w:rPr>
                <w:i/>
              </w:rPr>
              <w:lastRenderedPageBreak/>
              <w:t>intention and responsibilities</w:t>
            </w:r>
          </w:p>
        </w:tc>
        <w:tc>
          <w:tcPr>
            <w:tcW w:w="3448" w:type="dxa"/>
          </w:tcPr>
          <w:p w14:paraId="14B3F79A" w14:textId="25FF4867" w:rsidR="00E06F83" w:rsidRDefault="00E06F83" w:rsidP="0040762A">
            <w:commentRangeStart w:id="8"/>
            <w:r>
              <w:lastRenderedPageBreak/>
              <w:t>Write the ISMS Scope Document</w:t>
            </w:r>
            <w:commentRangeEnd w:id="8"/>
            <w:r>
              <w:rPr>
                <w:rStyle w:val="CommentReference"/>
              </w:rPr>
              <w:commentReference w:id="8"/>
            </w:r>
          </w:p>
        </w:tc>
        <w:tc>
          <w:tcPr>
            <w:tcW w:w="3040" w:type="dxa"/>
          </w:tcPr>
          <w:p w14:paraId="1BE81DEA" w14:textId="132AF906" w:rsidR="00E06F83" w:rsidRDefault="00763709" w:rsidP="0040762A">
            <w:r>
              <w:t>03 – ISMS Scope</w:t>
            </w:r>
          </w:p>
        </w:tc>
        <w:tc>
          <w:tcPr>
            <w:tcW w:w="807" w:type="dxa"/>
          </w:tcPr>
          <w:p w14:paraId="572E9933" w14:textId="453EF920" w:rsidR="00E06F83" w:rsidRDefault="00E06F83" w:rsidP="0040762A"/>
        </w:tc>
      </w:tr>
      <w:tr w:rsidR="00E06F83" w14:paraId="3461E821" w14:textId="77777777" w:rsidTr="00763709">
        <w:tc>
          <w:tcPr>
            <w:tcW w:w="1767" w:type="dxa"/>
            <w:vMerge/>
          </w:tcPr>
          <w:p w14:paraId="16E08D47" w14:textId="77777777" w:rsidR="00E06F83" w:rsidRDefault="00E06F83" w:rsidP="0040762A"/>
        </w:tc>
        <w:tc>
          <w:tcPr>
            <w:tcW w:w="3448" w:type="dxa"/>
          </w:tcPr>
          <w:p w14:paraId="3F988ED8" w14:textId="4D89542F" w:rsidR="00E06F83" w:rsidRDefault="00E06F83" w:rsidP="0040762A">
            <w:commentRangeStart w:id="9"/>
            <w:r>
              <w:t>Write the Information Security Policy</w:t>
            </w:r>
            <w:commentRangeEnd w:id="9"/>
            <w:r>
              <w:rPr>
                <w:rStyle w:val="CommentReference"/>
              </w:rPr>
              <w:commentReference w:id="9"/>
            </w:r>
          </w:p>
        </w:tc>
        <w:tc>
          <w:tcPr>
            <w:tcW w:w="3040" w:type="dxa"/>
          </w:tcPr>
          <w:p w14:paraId="7D0B3646" w14:textId="72A00A02" w:rsidR="00E06F83" w:rsidRDefault="00763709" w:rsidP="0040762A">
            <w:r>
              <w:t>04 – Information Security Policy</w:t>
            </w:r>
          </w:p>
        </w:tc>
        <w:tc>
          <w:tcPr>
            <w:tcW w:w="807" w:type="dxa"/>
          </w:tcPr>
          <w:p w14:paraId="5AACDB32" w14:textId="32D052F4" w:rsidR="00E06F83" w:rsidRDefault="00E06F83" w:rsidP="0040762A"/>
        </w:tc>
      </w:tr>
      <w:tr w:rsidR="00E06F83" w14:paraId="243FEC0D" w14:textId="77777777" w:rsidTr="00763709">
        <w:tc>
          <w:tcPr>
            <w:tcW w:w="1767" w:type="dxa"/>
            <w:vMerge/>
          </w:tcPr>
          <w:p w14:paraId="2B130119" w14:textId="77777777" w:rsidR="00E06F83" w:rsidRDefault="00E06F83" w:rsidP="0040762A"/>
        </w:tc>
        <w:tc>
          <w:tcPr>
            <w:tcW w:w="3448" w:type="dxa"/>
          </w:tcPr>
          <w:p w14:paraId="131DDE06" w14:textId="2C147338" w:rsidR="00E06F83" w:rsidRDefault="00E06F83" w:rsidP="0040762A">
            <w:r>
              <w:t xml:space="preserve">Decide on the </w:t>
            </w:r>
            <w:commentRangeStart w:id="10"/>
            <w:r>
              <w:t>information security objectives</w:t>
            </w:r>
            <w:commentRangeEnd w:id="10"/>
            <w:r>
              <w:rPr>
                <w:rStyle w:val="CommentReference"/>
              </w:rPr>
              <w:commentReference w:id="10"/>
            </w:r>
          </w:p>
        </w:tc>
        <w:tc>
          <w:tcPr>
            <w:tcW w:w="3040" w:type="dxa"/>
          </w:tcPr>
          <w:p w14:paraId="2EBE7DFA" w14:textId="00ACDCBA" w:rsidR="00E06F83" w:rsidRDefault="00763709" w:rsidP="0040762A">
            <w:r>
              <w:t>04 – Information Security Policy</w:t>
            </w:r>
          </w:p>
        </w:tc>
        <w:tc>
          <w:tcPr>
            <w:tcW w:w="807" w:type="dxa"/>
          </w:tcPr>
          <w:p w14:paraId="7BDB39A8" w14:textId="322E2141" w:rsidR="00E06F83" w:rsidRDefault="00E06F83" w:rsidP="0040762A"/>
        </w:tc>
      </w:tr>
      <w:tr w:rsidR="00E06F83" w14:paraId="3CC19261" w14:textId="77777777" w:rsidTr="00763709">
        <w:tc>
          <w:tcPr>
            <w:tcW w:w="1767" w:type="dxa"/>
            <w:vMerge/>
          </w:tcPr>
          <w:p w14:paraId="6A7C65D1" w14:textId="77777777" w:rsidR="00E06F83" w:rsidRDefault="00E06F83" w:rsidP="0040762A"/>
        </w:tc>
        <w:tc>
          <w:tcPr>
            <w:tcW w:w="3448" w:type="dxa"/>
          </w:tcPr>
          <w:p w14:paraId="415AF112" w14:textId="77777777" w:rsidR="00E06F83" w:rsidRDefault="00E06F83" w:rsidP="0040762A"/>
        </w:tc>
        <w:tc>
          <w:tcPr>
            <w:tcW w:w="3040" w:type="dxa"/>
          </w:tcPr>
          <w:p w14:paraId="58DF19D4" w14:textId="77777777" w:rsidR="00E06F83" w:rsidRDefault="00E06F83" w:rsidP="0040762A"/>
        </w:tc>
        <w:tc>
          <w:tcPr>
            <w:tcW w:w="807" w:type="dxa"/>
          </w:tcPr>
          <w:p w14:paraId="01EEAF23" w14:textId="77777777" w:rsidR="00E06F83" w:rsidRDefault="00E06F83" w:rsidP="0040762A"/>
        </w:tc>
      </w:tr>
      <w:tr w:rsidR="00763709" w14:paraId="5DB458F5" w14:textId="77777777" w:rsidTr="00763709">
        <w:tc>
          <w:tcPr>
            <w:tcW w:w="1767" w:type="dxa"/>
            <w:vMerge w:val="restart"/>
          </w:tcPr>
          <w:p w14:paraId="6CBE1F56" w14:textId="4BD481C1" w:rsidR="00763709" w:rsidRPr="009E22DD" w:rsidRDefault="00763709" w:rsidP="00763709">
            <w:pPr>
              <w:rPr>
                <w:i/>
              </w:rPr>
            </w:pPr>
            <w:r w:rsidRPr="009E22DD">
              <w:rPr>
                <w:i/>
              </w:rPr>
              <w:t>Perform risk management</w:t>
            </w:r>
          </w:p>
        </w:tc>
        <w:tc>
          <w:tcPr>
            <w:tcW w:w="3448" w:type="dxa"/>
          </w:tcPr>
          <w:p w14:paraId="54C50BEB" w14:textId="3768942E" w:rsidR="00763709" w:rsidRDefault="00763709" w:rsidP="00763709">
            <w:commentRangeStart w:id="11"/>
            <w:r>
              <w:t>Develop the risk assessment methodology</w:t>
            </w:r>
            <w:commentRangeEnd w:id="11"/>
            <w:r>
              <w:rPr>
                <w:rStyle w:val="CommentReference"/>
              </w:rPr>
              <w:commentReference w:id="11"/>
            </w:r>
          </w:p>
        </w:tc>
        <w:tc>
          <w:tcPr>
            <w:tcW w:w="3040" w:type="dxa"/>
          </w:tcPr>
          <w:p w14:paraId="42F1B83E" w14:textId="029C7190" w:rsidR="00763709" w:rsidRDefault="00763709" w:rsidP="00763709">
            <w:r>
              <w:t>05 – Risk Assessment and Risk Treatment Methodology</w:t>
            </w:r>
          </w:p>
        </w:tc>
        <w:tc>
          <w:tcPr>
            <w:tcW w:w="807" w:type="dxa"/>
          </w:tcPr>
          <w:p w14:paraId="266722F2" w14:textId="19C558F0" w:rsidR="00763709" w:rsidRDefault="00763709" w:rsidP="00763709"/>
        </w:tc>
      </w:tr>
      <w:tr w:rsidR="00E06F83" w14:paraId="0944B55A" w14:textId="77777777" w:rsidTr="00763709">
        <w:tc>
          <w:tcPr>
            <w:tcW w:w="1767" w:type="dxa"/>
            <w:vMerge/>
          </w:tcPr>
          <w:p w14:paraId="6AC58DF0" w14:textId="77777777" w:rsidR="00E06F83" w:rsidRDefault="00E06F83" w:rsidP="0040762A"/>
        </w:tc>
        <w:tc>
          <w:tcPr>
            <w:tcW w:w="3448" w:type="dxa"/>
          </w:tcPr>
          <w:p w14:paraId="37E30F59" w14:textId="01669276" w:rsidR="00E06F83" w:rsidRDefault="00E06F83" w:rsidP="0040762A">
            <w:commentRangeStart w:id="12"/>
            <w:r>
              <w:t>Perform risk assessment</w:t>
            </w:r>
            <w:commentRangeEnd w:id="12"/>
            <w:r w:rsidR="005E32B6">
              <w:rPr>
                <w:rStyle w:val="CommentReference"/>
              </w:rPr>
              <w:commentReference w:id="12"/>
            </w:r>
          </w:p>
        </w:tc>
        <w:tc>
          <w:tcPr>
            <w:tcW w:w="3040" w:type="dxa"/>
          </w:tcPr>
          <w:p w14:paraId="08B1E6DD" w14:textId="46BD5850" w:rsidR="00E06F83" w:rsidRDefault="00763709" w:rsidP="0040762A">
            <w:r>
              <w:t>05.1 – Risk Assessment Table</w:t>
            </w:r>
          </w:p>
        </w:tc>
        <w:tc>
          <w:tcPr>
            <w:tcW w:w="807" w:type="dxa"/>
          </w:tcPr>
          <w:p w14:paraId="1CD0972F" w14:textId="4E36002F" w:rsidR="00E06F83" w:rsidRDefault="00E06F83" w:rsidP="0040762A"/>
        </w:tc>
      </w:tr>
      <w:tr w:rsidR="00E06F83" w14:paraId="165583B6" w14:textId="77777777" w:rsidTr="00763709">
        <w:tc>
          <w:tcPr>
            <w:tcW w:w="1767" w:type="dxa"/>
            <w:vMerge/>
          </w:tcPr>
          <w:p w14:paraId="2BEDF7EB" w14:textId="77777777" w:rsidR="00E06F83" w:rsidRDefault="00E06F83" w:rsidP="0040762A"/>
        </w:tc>
        <w:tc>
          <w:tcPr>
            <w:tcW w:w="3448" w:type="dxa"/>
          </w:tcPr>
          <w:p w14:paraId="634CAB04" w14:textId="570D5D48" w:rsidR="00E06F83" w:rsidRDefault="00E06F83" w:rsidP="0040762A">
            <w:r>
              <w:t>Perform risk treatment</w:t>
            </w:r>
          </w:p>
        </w:tc>
        <w:tc>
          <w:tcPr>
            <w:tcW w:w="3040" w:type="dxa"/>
          </w:tcPr>
          <w:p w14:paraId="0F3ECBC3" w14:textId="68F1C079" w:rsidR="00E06F83" w:rsidRDefault="00763709" w:rsidP="0040762A">
            <w:r>
              <w:t>05.2 – Risk Treatment Table</w:t>
            </w:r>
          </w:p>
        </w:tc>
        <w:tc>
          <w:tcPr>
            <w:tcW w:w="807" w:type="dxa"/>
          </w:tcPr>
          <w:p w14:paraId="0F499E95" w14:textId="2BF27352" w:rsidR="00E06F83" w:rsidRDefault="00E06F83" w:rsidP="0040762A"/>
        </w:tc>
      </w:tr>
      <w:tr w:rsidR="00763709" w14:paraId="15C05E9A" w14:textId="77777777" w:rsidTr="00763709">
        <w:tc>
          <w:tcPr>
            <w:tcW w:w="1767" w:type="dxa"/>
            <w:vMerge/>
          </w:tcPr>
          <w:p w14:paraId="2CE77768" w14:textId="77777777" w:rsidR="00763709" w:rsidRDefault="00763709" w:rsidP="00763709"/>
        </w:tc>
        <w:tc>
          <w:tcPr>
            <w:tcW w:w="3448" w:type="dxa"/>
          </w:tcPr>
          <w:p w14:paraId="46DCA11B" w14:textId="4C6A745D" w:rsidR="00763709" w:rsidRDefault="00763709" w:rsidP="00763709">
            <w:r>
              <w:t>Write the risk assessment &amp; treatment report</w:t>
            </w:r>
          </w:p>
        </w:tc>
        <w:tc>
          <w:tcPr>
            <w:tcW w:w="3040" w:type="dxa"/>
          </w:tcPr>
          <w:p w14:paraId="7B403754" w14:textId="3365E2EF" w:rsidR="00763709" w:rsidRDefault="00763709" w:rsidP="00763709">
            <w:r>
              <w:t>05.3 – Risk Assessment and Risk Treatment Report</w:t>
            </w:r>
          </w:p>
        </w:tc>
        <w:tc>
          <w:tcPr>
            <w:tcW w:w="807" w:type="dxa"/>
          </w:tcPr>
          <w:p w14:paraId="191D57DC" w14:textId="771BA970" w:rsidR="00763709" w:rsidRDefault="00763709" w:rsidP="00763709"/>
        </w:tc>
      </w:tr>
      <w:tr w:rsidR="00E06F83" w14:paraId="32C0D4CC" w14:textId="77777777" w:rsidTr="00763709">
        <w:tc>
          <w:tcPr>
            <w:tcW w:w="1767" w:type="dxa"/>
            <w:vMerge/>
          </w:tcPr>
          <w:p w14:paraId="4042F3B1" w14:textId="77777777" w:rsidR="00E06F83" w:rsidRDefault="00E06F83" w:rsidP="0040762A"/>
        </w:tc>
        <w:tc>
          <w:tcPr>
            <w:tcW w:w="3448" w:type="dxa"/>
          </w:tcPr>
          <w:p w14:paraId="638BAF15" w14:textId="77777777" w:rsidR="00E06F83" w:rsidRDefault="00E06F83" w:rsidP="0040762A"/>
        </w:tc>
        <w:tc>
          <w:tcPr>
            <w:tcW w:w="3040" w:type="dxa"/>
          </w:tcPr>
          <w:p w14:paraId="00C8940C" w14:textId="77777777" w:rsidR="00E06F83" w:rsidRDefault="00E06F83" w:rsidP="0040762A"/>
        </w:tc>
        <w:tc>
          <w:tcPr>
            <w:tcW w:w="807" w:type="dxa"/>
          </w:tcPr>
          <w:p w14:paraId="29E4348D" w14:textId="77777777" w:rsidR="00E06F83" w:rsidRDefault="00E06F83" w:rsidP="0040762A"/>
        </w:tc>
      </w:tr>
      <w:tr w:rsidR="00763709" w14:paraId="07E21839" w14:textId="77777777" w:rsidTr="00763709">
        <w:tc>
          <w:tcPr>
            <w:tcW w:w="1767" w:type="dxa"/>
            <w:vMerge w:val="restart"/>
          </w:tcPr>
          <w:p w14:paraId="67645518" w14:textId="278B72F3" w:rsidR="00763709" w:rsidRPr="009E22DD" w:rsidRDefault="00763709" w:rsidP="00763709">
            <w:pPr>
              <w:rPr>
                <w:i/>
              </w:rPr>
            </w:pPr>
            <w:r w:rsidRPr="009E22DD">
              <w:rPr>
                <w:i/>
              </w:rPr>
              <w:t xml:space="preserve">Develop security profile of your company and action plan </w:t>
            </w:r>
            <w:r>
              <w:rPr>
                <w:i/>
              </w:rPr>
              <w:t xml:space="preserve">on how </w:t>
            </w:r>
            <w:r w:rsidRPr="009E22DD">
              <w:rPr>
                <w:i/>
              </w:rPr>
              <w:t>to achieve it</w:t>
            </w:r>
          </w:p>
        </w:tc>
        <w:tc>
          <w:tcPr>
            <w:tcW w:w="3448" w:type="dxa"/>
          </w:tcPr>
          <w:p w14:paraId="0F215B0E" w14:textId="48C136BA" w:rsidR="00763709" w:rsidRDefault="00763709" w:rsidP="00763709">
            <w:commentRangeStart w:id="13"/>
            <w:r>
              <w:t>Develop the Statement of Applicability</w:t>
            </w:r>
            <w:commentRangeEnd w:id="13"/>
            <w:r>
              <w:rPr>
                <w:rStyle w:val="CommentReference"/>
              </w:rPr>
              <w:commentReference w:id="13"/>
            </w:r>
          </w:p>
        </w:tc>
        <w:tc>
          <w:tcPr>
            <w:tcW w:w="3040" w:type="dxa"/>
          </w:tcPr>
          <w:p w14:paraId="556D3C6D" w14:textId="66BFA797" w:rsidR="00763709" w:rsidRDefault="00763709" w:rsidP="00763709">
            <w:r>
              <w:t>06 – Statement of Applicability</w:t>
            </w:r>
          </w:p>
        </w:tc>
        <w:tc>
          <w:tcPr>
            <w:tcW w:w="807" w:type="dxa"/>
          </w:tcPr>
          <w:p w14:paraId="0DAED9B1" w14:textId="730D045C" w:rsidR="00763709" w:rsidRDefault="00763709" w:rsidP="00763709"/>
        </w:tc>
      </w:tr>
      <w:tr w:rsidR="00763709" w14:paraId="1A08DCBB" w14:textId="77777777" w:rsidTr="00763709">
        <w:tc>
          <w:tcPr>
            <w:tcW w:w="1767" w:type="dxa"/>
            <w:vMerge/>
          </w:tcPr>
          <w:p w14:paraId="2B2AF801" w14:textId="77777777" w:rsidR="00763709" w:rsidRDefault="00763709" w:rsidP="00763709"/>
        </w:tc>
        <w:tc>
          <w:tcPr>
            <w:tcW w:w="3448" w:type="dxa"/>
          </w:tcPr>
          <w:p w14:paraId="2A790386" w14:textId="00B4FAC7" w:rsidR="00763709" w:rsidRDefault="00763709" w:rsidP="00763709">
            <w:commentRangeStart w:id="14"/>
            <w:r>
              <w:t>Accept the residual risks</w:t>
            </w:r>
            <w:commentRangeEnd w:id="14"/>
            <w:r>
              <w:rPr>
                <w:rStyle w:val="CommentReference"/>
              </w:rPr>
              <w:commentReference w:id="14"/>
            </w:r>
          </w:p>
        </w:tc>
        <w:tc>
          <w:tcPr>
            <w:tcW w:w="3040" w:type="dxa"/>
          </w:tcPr>
          <w:p w14:paraId="7F88F841" w14:textId="3A05543F" w:rsidR="00763709" w:rsidRDefault="00763709" w:rsidP="00763709">
            <w:r>
              <w:t>06 – Statement of Applicability</w:t>
            </w:r>
          </w:p>
        </w:tc>
        <w:tc>
          <w:tcPr>
            <w:tcW w:w="807" w:type="dxa"/>
          </w:tcPr>
          <w:p w14:paraId="44A8C7E1" w14:textId="77777777" w:rsidR="00763709" w:rsidRDefault="00763709" w:rsidP="00763709"/>
        </w:tc>
      </w:tr>
      <w:tr w:rsidR="00E06F83" w14:paraId="2B5E70A8" w14:textId="77777777" w:rsidTr="00763709">
        <w:tc>
          <w:tcPr>
            <w:tcW w:w="1767" w:type="dxa"/>
            <w:vMerge/>
          </w:tcPr>
          <w:p w14:paraId="07C7E9AC" w14:textId="77777777" w:rsidR="00E06F83" w:rsidRDefault="00E06F83" w:rsidP="0040762A"/>
        </w:tc>
        <w:tc>
          <w:tcPr>
            <w:tcW w:w="3448" w:type="dxa"/>
          </w:tcPr>
          <w:p w14:paraId="1B5C3059" w14:textId="375D66EC" w:rsidR="00E06F83" w:rsidRDefault="00E06F83" w:rsidP="0040762A">
            <w:commentRangeStart w:id="15"/>
            <w:r>
              <w:t>Develop the Risk Treatment Plan</w:t>
            </w:r>
            <w:commentRangeEnd w:id="15"/>
            <w:r>
              <w:rPr>
                <w:rStyle w:val="CommentReference"/>
              </w:rPr>
              <w:commentReference w:id="15"/>
            </w:r>
          </w:p>
        </w:tc>
        <w:tc>
          <w:tcPr>
            <w:tcW w:w="3040" w:type="dxa"/>
          </w:tcPr>
          <w:p w14:paraId="4515511E" w14:textId="797DD851" w:rsidR="00E06F83" w:rsidRPr="00FB752B" w:rsidRDefault="00763709" w:rsidP="0040762A">
            <w:pPr>
              <w:rPr>
                <w:lang w:val="en-GB"/>
              </w:rPr>
            </w:pPr>
            <w:r>
              <w:t>07 – Risk Treatment Plan</w:t>
            </w:r>
          </w:p>
        </w:tc>
        <w:tc>
          <w:tcPr>
            <w:tcW w:w="807" w:type="dxa"/>
          </w:tcPr>
          <w:p w14:paraId="3AB77709" w14:textId="5AB3F6F1" w:rsidR="00E06F83" w:rsidRDefault="00E06F83" w:rsidP="0040762A"/>
        </w:tc>
      </w:tr>
      <w:tr w:rsidR="00E06F83" w14:paraId="6A980C10" w14:textId="77777777" w:rsidTr="00763709">
        <w:tc>
          <w:tcPr>
            <w:tcW w:w="1767" w:type="dxa"/>
            <w:vMerge/>
          </w:tcPr>
          <w:p w14:paraId="3722576D" w14:textId="77777777" w:rsidR="00E06F83" w:rsidRDefault="00E06F83" w:rsidP="0040762A"/>
        </w:tc>
        <w:tc>
          <w:tcPr>
            <w:tcW w:w="3448" w:type="dxa"/>
          </w:tcPr>
          <w:p w14:paraId="3B80B169" w14:textId="77777777" w:rsidR="00E06F83" w:rsidRDefault="00E06F83" w:rsidP="0040762A"/>
        </w:tc>
        <w:tc>
          <w:tcPr>
            <w:tcW w:w="3040" w:type="dxa"/>
          </w:tcPr>
          <w:p w14:paraId="5322E78E" w14:textId="77777777" w:rsidR="00E06F83" w:rsidRDefault="00E06F83" w:rsidP="0040762A"/>
        </w:tc>
        <w:tc>
          <w:tcPr>
            <w:tcW w:w="807" w:type="dxa"/>
          </w:tcPr>
          <w:p w14:paraId="7D1A0754" w14:textId="77777777" w:rsidR="00E06F83" w:rsidRDefault="00E06F83" w:rsidP="0040762A"/>
        </w:tc>
      </w:tr>
      <w:tr w:rsidR="0040762A" w14:paraId="5A67F62D" w14:textId="77777777" w:rsidTr="00763709">
        <w:tc>
          <w:tcPr>
            <w:tcW w:w="1767" w:type="dxa"/>
            <w:vMerge w:val="restart"/>
          </w:tcPr>
          <w:p w14:paraId="367CDFB8" w14:textId="28A150CD" w:rsidR="0040762A" w:rsidRPr="00E06C39" w:rsidRDefault="0040762A" w:rsidP="0040762A">
            <w:pPr>
              <w:rPr>
                <w:i/>
              </w:rPr>
            </w:pPr>
            <w:r w:rsidRPr="00E06C39">
              <w:rPr>
                <w:i/>
              </w:rPr>
              <w:t>Implement the controls</w:t>
            </w:r>
          </w:p>
        </w:tc>
        <w:tc>
          <w:tcPr>
            <w:tcW w:w="3448" w:type="dxa"/>
          </w:tcPr>
          <w:p w14:paraId="6F9F6D0F" w14:textId="482FDC8F" w:rsidR="0040762A" w:rsidRDefault="0040762A" w:rsidP="0040762A">
            <w:commentRangeStart w:id="16"/>
            <w:r>
              <w:t>Implement all the controls defined in Risk Treatment Plan</w:t>
            </w:r>
            <w:commentRangeEnd w:id="16"/>
            <w:r w:rsidR="00E06F83">
              <w:rPr>
                <w:rStyle w:val="CommentReference"/>
              </w:rPr>
              <w:commentReference w:id="16"/>
            </w:r>
          </w:p>
        </w:tc>
        <w:tc>
          <w:tcPr>
            <w:tcW w:w="3040" w:type="dxa"/>
          </w:tcPr>
          <w:p w14:paraId="53E54019" w14:textId="163A14CA" w:rsidR="0040762A" w:rsidRDefault="00763709" w:rsidP="0040762A">
            <w:r>
              <w:t>Documents in the Folder 08 Annex A Security Controls</w:t>
            </w:r>
          </w:p>
        </w:tc>
        <w:tc>
          <w:tcPr>
            <w:tcW w:w="807" w:type="dxa"/>
          </w:tcPr>
          <w:p w14:paraId="5227C2C6" w14:textId="4C076CC9" w:rsidR="0040762A" w:rsidRDefault="0040762A" w:rsidP="0040762A"/>
        </w:tc>
      </w:tr>
      <w:tr w:rsidR="0040762A" w14:paraId="49D8B24C" w14:textId="77777777" w:rsidTr="00763709">
        <w:tc>
          <w:tcPr>
            <w:tcW w:w="1767" w:type="dxa"/>
            <w:vMerge/>
          </w:tcPr>
          <w:p w14:paraId="615C0ACA" w14:textId="77777777" w:rsidR="0040762A" w:rsidRDefault="0040762A" w:rsidP="0040762A"/>
        </w:tc>
        <w:tc>
          <w:tcPr>
            <w:tcW w:w="3448" w:type="dxa"/>
          </w:tcPr>
          <w:p w14:paraId="2316DD8C" w14:textId="6F2D4372" w:rsidR="0040762A" w:rsidRDefault="0040762A" w:rsidP="0040762A">
            <w:r>
              <w:t>Maintain records of implementation</w:t>
            </w:r>
          </w:p>
        </w:tc>
        <w:tc>
          <w:tcPr>
            <w:tcW w:w="3040" w:type="dxa"/>
          </w:tcPr>
          <w:p w14:paraId="46378535" w14:textId="358B90B9" w:rsidR="0040762A" w:rsidRDefault="00763709" w:rsidP="0040762A">
            <w:r>
              <w:t xml:space="preserve">For ISMS documents this is visible through the </w:t>
            </w:r>
            <w:r w:rsidR="00E673CC">
              <w:t>v</w:t>
            </w:r>
            <w:r>
              <w:t>ersion history of a document; for software this could be some log about its testing and release.</w:t>
            </w:r>
          </w:p>
        </w:tc>
        <w:tc>
          <w:tcPr>
            <w:tcW w:w="807" w:type="dxa"/>
          </w:tcPr>
          <w:p w14:paraId="3F3E087E" w14:textId="1CD8DA33" w:rsidR="0040762A" w:rsidRDefault="0040762A" w:rsidP="0040762A"/>
        </w:tc>
      </w:tr>
      <w:tr w:rsidR="0040762A" w14:paraId="214AF133" w14:textId="77777777" w:rsidTr="00763709">
        <w:tc>
          <w:tcPr>
            <w:tcW w:w="1767" w:type="dxa"/>
            <w:vMerge/>
          </w:tcPr>
          <w:p w14:paraId="193CF65D" w14:textId="77777777" w:rsidR="0040762A" w:rsidRDefault="0040762A" w:rsidP="0040762A"/>
        </w:tc>
        <w:tc>
          <w:tcPr>
            <w:tcW w:w="3448" w:type="dxa"/>
          </w:tcPr>
          <w:p w14:paraId="52C3FEB6" w14:textId="77777777" w:rsidR="0040762A" w:rsidRDefault="0040762A" w:rsidP="0040762A"/>
        </w:tc>
        <w:tc>
          <w:tcPr>
            <w:tcW w:w="3040" w:type="dxa"/>
          </w:tcPr>
          <w:p w14:paraId="62772BA8" w14:textId="77777777" w:rsidR="0040762A" w:rsidRDefault="0040762A" w:rsidP="0040762A"/>
        </w:tc>
        <w:tc>
          <w:tcPr>
            <w:tcW w:w="807" w:type="dxa"/>
          </w:tcPr>
          <w:p w14:paraId="440F7D69" w14:textId="5AFE2250" w:rsidR="0040762A" w:rsidRDefault="0040762A" w:rsidP="0040762A"/>
        </w:tc>
      </w:tr>
      <w:tr w:rsidR="0040762A" w14:paraId="350B128A" w14:textId="77777777" w:rsidTr="00763709">
        <w:tc>
          <w:tcPr>
            <w:tcW w:w="1767" w:type="dxa"/>
            <w:vMerge w:val="restart"/>
          </w:tcPr>
          <w:p w14:paraId="5313F304" w14:textId="20646ACF" w:rsidR="0040762A" w:rsidRPr="00E06C39" w:rsidRDefault="0040762A" w:rsidP="0040762A">
            <w:pPr>
              <w:rPr>
                <w:i/>
              </w:rPr>
            </w:pPr>
            <w:r w:rsidRPr="00E06C39">
              <w:rPr>
                <w:i/>
              </w:rPr>
              <w:t>Perform training and awareness programs</w:t>
            </w:r>
          </w:p>
        </w:tc>
        <w:tc>
          <w:tcPr>
            <w:tcW w:w="3448" w:type="dxa"/>
          </w:tcPr>
          <w:p w14:paraId="3F5EB0DA" w14:textId="7004D756" w:rsidR="0040762A" w:rsidRDefault="0040762A" w:rsidP="0040762A">
            <w:r>
              <w:t>Perform training for all employees who lack required skills</w:t>
            </w:r>
          </w:p>
        </w:tc>
        <w:tc>
          <w:tcPr>
            <w:tcW w:w="3040" w:type="dxa"/>
          </w:tcPr>
          <w:p w14:paraId="7C9C88E5" w14:textId="19B884EA" w:rsidR="0040762A" w:rsidRDefault="00763709" w:rsidP="0040762A">
            <w:r>
              <w:t>09 – Training and Awareness Plan</w:t>
            </w:r>
          </w:p>
        </w:tc>
        <w:tc>
          <w:tcPr>
            <w:tcW w:w="807" w:type="dxa"/>
          </w:tcPr>
          <w:p w14:paraId="2EB37137" w14:textId="10D2A8A5" w:rsidR="0040762A" w:rsidRDefault="0040762A" w:rsidP="0040762A"/>
        </w:tc>
      </w:tr>
      <w:tr w:rsidR="0040762A" w14:paraId="489A3FAE" w14:textId="77777777" w:rsidTr="00763709">
        <w:tc>
          <w:tcPr>
            <w:tcW w:w="1767" w:type="dxa"/>
            <w:vMerge/>
          </w:tcPr>
          <w:p w14:paraId="57387DDD" w14:textId="77777777" w:rsidR="0040762A" w:rsidRDefault="0040762A" w:rsidP="0040762A"/>
        </w:tc>
        <w:tc>
          <w:tcPr>
            <w:tcW w:w="3448" w:type="dxa"/>
          </w:tcPr>
          <w:p w14:paraId="2D417150" w14:textId="04C5EEDD" w:rsidR="0040762A" w:rsidRDefault="0040762A" w:rsidP="0040762A">
            <w:r>
              <w:t>Perform awareness programs for all employees and third parties that have a role in your ISMS</w:t>
            </w:r>
          </w:p>
        </w:tc>
        <w:tc>
          <w:tcPr>
            <w:tcW w:w="3040" w:type="dxa"/>
          </w:tcPr>
          <w:p w14:paraId="60B5489B" w14:textId="69B9D8A1" w:rsidR="0040762A" w:rsidRDefault="00763709" w:rsidP="0040762A">
            <w:r>
              <w:t>09 – Training and Awareness Plan</w:t>
            </w:r>
          </w:p>
        </w:tc>
        <w:tc>
          <w:tcPr>
            <w:tcW w:w="807" w:type="dxa"/>
          </w:tcPr>
          <w:p w14:paraId="42A4D55E" w14:textId="1C3CB9EC" w:rsidR="0040762A" w:rsidRDefault="0040762A" w:rsidP="0040762A"/>
        </w:tc>
      </w:tr>
      <w:tr w:rsidR="0040762A" w14:paraId="57E3E202" w14:textId="77777777" w:rsidTr="00763709">
        <w:tc>
          <w:tcPr>
            <w:tcW w:w="1767" w:type="dxa"/>
            <w:vMerge/>
          </w:tcPr>
          <w:p w14:paraId="6089C974" w14:textId="77777777" w:rsidR="0040762A" w:rsidRDefault="0040762A" w:rsidP="0040762A"/>
        </w:tc>
        <w:tc>
          <w:tcPr>
            <w:tcW w:w="3448" w:type="dxa"/>
          </w:tcPr>
          <w:p w14:paraId="21025FC7" w14:textId="77777777" w:rsidR="0040762A" w:rsidRDefault="0040762A" w:rsidP="0040762A"/>
        </w:tc>
        <w:tc>
          <w:tcPr>
            <w:tcW w:w="3040" w:type="dxa"/>
          </w:tcPr>
          <w:p w14:paraId="5215C7C6" w14:textId="77777777" w:rsidR="0040762A" w:rsidRDefault="0040762A" w:rsidP="0040762A"/>
        </w:tc>
        <w:tc>
          <w:tcPr>
            <w:tcW w:w="807" w:type="dxa"/>
          </w:tcPr>
          <w:p w14:paraId="732119B3" w14:textId="25AF5327" w:rsidR="0040762A" w:rsidRDefault="0040762A" w:rsidP="0040762A"/>
        </w:tc>
      </w:tr>
      <w:tr w:rsidR="00277896" w14:paraId="50BC2BBE" w14:textId="77777777" w:rsidTr="00763709">
        <w:tc>
          <w:tcPr>
            <w:tcW w:w="1767" w:type="dxa"/>
            <w:vMerge w:val="restart"/>
          </w:tcPr>
          <w:p w14:paraId="1EFC0B95" w14:textId="18DCCCFA" w:rsidR="00277896" w:rsidRPr="005F1B4F" w:rsidRDefault="00763709" w:rsidP="000D11E2">
            <w:pPr>
              <w:rPr>
                <w:i/>
              </w:rPr>
            </w:pPr>
            <w:r w:rsidRPr="00D76008">
              <w:rPr>
                <w:i/>
              </w:rPr>
              <w:t xml:space="preserve">Implement </w:t>
            </w:r>
            <w:r>
              <w:rPr>
                <w:i/>
              </w:rPr>
              <w:t>management</w:t>
            </w:r>
            <w:r w:rsidRPr="00D76008">
              <w:rPr>
                <w:i/>
              </w:rPr>
              <w:t xml:space="preserve"> procedures</w:t>
            </w:r>
          </w:p>
        </w:tc>
        <w:tc>
          <w:tcPr>
            <w:tcW w:w="3448" w:type="dxa"/>
          </w:tcPr>
          <w:p w14:paraId="46550F25" w14:textId="2E3BFB4F" w:rsidR="00277896" w:rsidRDefault="00763709" w:rsidP="000D11E2">
            <w:r>
              <w:t xml:space="preserve">Write procedure for </w:t>
            </w:r>
            <w:commentRangeStart w:id="17"/>
            <w:r>
              <w:t>internal audit</w:t>
            </w:r>
            <w:commentRangeEnd w:id="17"/>
            <w:r>
              <w:rPr>
                <w:rStyle w:val="CommentReference"/>
              </w:rPr>
              <w:commentReference w:id="17"/>
            </w:r>
          </w:p>
        </w:tc>
        <w:tc>
          <w:tcPr>
            <w:tcW w:w="3040" w:type="dxa"/>
          </w:tcPr>
          <w:p w14:paraId="4832EB3D" w14:textId="776145A6" w:rsidR="00277896" w:rsidRDefault="00763709" w:rsidP="000D11E2">
            <w:r>
              <w:t>10 – Internal Audit Procedure</w:t>
            </w:r>
          </w:p>
        </w:tc>
        <w:tc>
          <w:tcPr>
            <w:tcW w:w="807" w:type="dxa"/>
          </w:tcPr>
          <w:p w14:paraId="6477531B" w14:textId="77777777" w:rsidR="00277896" w:rsidRDefault="00277896" w:rsidP="000D11E2"/>
        </w:tc>
      </w:tr>
      <w:tr w:rsidR="00277896" w14:paraId="2DA61531" w14:textId="77777777" w:rsidTr="00763709">
        <w:tc>
          <w:tcPr>
            <w:tcW w:w="1767" w:type="dxa"/>
            <w:vMerge/>
          </w:tcPr>
          <w:p w14:paraId="4DE473B4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5037AB63" w14:textId="687A0D3F" w:rsidR="00277896" w:rsidRDefault="00763709" w:rsidP="00262864">
            <w:r>
              <w:t>Develop the audit program</w:t>
            </w:r>
          </w:p>
        </w:tc>
        <w:tc>
          <w:tcPr>
            <w:tcW w:w="3040" w:type="dxa"/>
          </w:tcPr>
          <w:p w14:paraId="02B6DD7E" w14:textId="4E24DDE4" w:rsidR="00277896" w:rsidRDefault="00763709" w:rsidP="00262864">
            <w:r>
              <w:t>10.1 – Annual Internal Audit Program</w:t>
            </w:r>
          </w:p>
        </w:tc>
        <w:tc>
          <w:tcPr>
            <w:tcW w:w="807" w:type="dxa"/>
          </w:tcPr>
          <w:p w14:paraId="3C5BED29" w14:textId="77777777" w:rsidR="00277896" w:rsidRDefault="00277896" w:rsidP="00262864"/>
        </w:tc>
      </w:tr>
      <w:tr w:rsidR="00277896" w14:paraId="35ABD59B" w14:textId="77777777" w:rsidTr="00763709">
        <w:tc>
          <w:tcPr>
            <w:tcW w:w="1767" w:type="dxa"/>
            <w:vMerge/>
          </w:tcPr>
          <w:p w14:paraId="4B257F64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7894EEF9" w14:textId="69B06191" w:rsidR="00277896" w:rsidRDefault="00763709" w:rsidP="00262864">
            <w:r>
              <w:t>Define which measurements are to be performed related to the objectives for</w:t>
            </w:r>
            <w:r w:rsidR="00E673CC">
              <w:t xml:space="preserve"> the</w:t>
            </w:r>
            <w:r>
              <w:t xml:space="preserve"> ISMS and for controls</w:t>
            </w:r>
          </w:p>
        </w:tc>
        <w:tc>
          <w:tcPr>
            <w:tcW w:w="3040" w:type="dxa"/>
          </w:tcPr>
          <w:p w14:paraId="04A0C9E3" w14:textId="327C5FF5" w:rsidR="00277896" w:rsidRDefault="00763709" w:rsidP="00262864">
            <w:commentRangeStart w:id="18"/>
            <w:r>
              <w:t>11.1 – Measurement Report</w:t>
            </w:r>
            <w:commentRangeEnd w:id="18"/>
            <w:r>
              <w:rPr>
                <w:rStyle w:val="CommentReference"/>
              </w:rPr>
              <w:commentReference w:id="18"/>
            </w:r>
          </w:p>
        </w:tc>
        <w:tc>
          <w:tcPr>
            <w:tcW w:w="807" w:type="dxa"/>
          </w:tcPr>
          <w:p w14:paraId="276DADA8" w14:textId="77777777" w:rsidR="00277896" w:rsidRDefault="00277896" w:rsidP="00262864"/>
        </w:tc>
      </w:tr>
      <w:tr w:rsidR="00763709" w14:paraId="347EDA09" w14:textId="77777777" w:rsidTr="00763709">
        <w:tc>
          <w:tcPr>
            <w:tcW w:w="1767" w:type="dxa"/>
            <w:vMerge/>
          </w:tcPr>
          <w:p w14:paraId="284B0FE7" w14:textId="77777777" w:rsidR="00763709" w:rsidRPr="005F1B4F" w:rsidRDefault="00763709" w:rsidP="00763709">
            <w:pPr>
              <w:rPr>
                <w:i/>
              </w:rPr>
            </w:pPr>
          </w:p>
        </w:tc>
        <w:tc>
          <w:tcPr>
            <w:tcW w:w="3448" w:type="dxa"/>
          </w:tcPr>
          <w:p w14:paraId="62ADD64D" w14:textId="271A26DF" w:rsidR="00763709" w:rsidRDefault="00763709" w:rsidP="00763709">
            <w:r>
              <w:t>Identify information sources to be used in the management review</w:t>
            </w:r>
          </w:p>
        </w:tc>
        <w:tc>
          <w:tcPr>
            <w:tcW w:w="3040" w:type="dxa"/>
          </w:tcPr>
          <w:p w14:paraId="42032974" w14:textId="2FF46AC0" w:rsidR="00763709" w:rsidRDefault="00763709" w:rsidP="00763709">
            <w:commentRangeStart w:id="19"/>
            <w:r>
              <w:t>11.2 – Management Review Minutes</w:t>
            </w:r>
            <w:commentRangeEnd w:id="19"/>
            <w:r>
              <w:rPr>
                <w:rStyle w:val="CommentReference"/>
              </w:rPr>
              <w:commentReference w:id="19"/>
            </w:r>
          </w:p>
        </w:tc>
        <w:tc>
          <w:tcPr>
            <w:tcW w:w="807" w:type="dxa"/>
          </w:tcPr>
          <w:p w14:paraId="0E5A2D0C" w14:textId="77777777" w:rsidR="00763709" w:rsidRDefault="00763709" w:rsidP="00763709"/>
        </w:tc>
      </w:tr>
      <w:tr w:rsidR="00277896" w14:paraId="76A49298" w14:textId="77777777" w:rsidTr="00763709">
        <w:tc>
          <w:tcPr>
            <w:tcW w:w="1767" w:type="dxa"/>
            <w:vMerge/>
          </w:tcPr>
          <w:p w14:paraId="31A82539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1AA8BC26" w14:textId="2355A14F" w:rsidR="00277896" w:rsidRDefault="00763709" w:rsidP="00262864">
            <w:r>
              <w:t xml:space="preserve">Write procedure for </w:t>
            </w:r>
            <w:commentRangeStart w:id="20"/>
            <w:r>
              <w:t>corrective action</w:t>
            </w:r>
            <w:commentRangeEnd w:id="20"/>
            <w:r>
              <w:rPr>
                <w:rStyle w:val="CommentReference"/>
              </w:rPr>
              <w:commentReference w:id="20"/>
            </w:r>
          </w:p>
        </w:tc>
        <w:tc>
          <w:tcPr>
            <w:tcW w:w="3040" w:type="dxa"/>
          </w:tcPr>
          <w:p w14:paraId="5646B95F" w14:textId="544B92F4" w:rsidR="00277896" w:rsidRDefault="00763709" w:rsidP="00262864">
            <w:r>
              <w:t>12 – Procedure for Corrective Action</w:t>
            </w:r>
          </w:p>
        </w:tc>
        <w:tc>
          <w:tcPr>
            <w:tcW w:w="807" w:type="dxa"/>
          </w:tcPr>
          <w:p w14:paraId="72425ADC" w14:textId="77777777" w:rsidR="00277896" w:rsidRDefault="00277896" w:rsidP="00262864"/>
        </w:tc>
      </w:tr>
      <w:tr w:rsidR="00277896" w14:paraId="0E959355" w14:textId="77777777" w:rsidTr="00763709">
        <w:tc>
          <w:tcPr>
            <w:tcW w:w="1767" w:type="dxa"/>
            <w:vMerge/>
          </w:tcPr>
          <w:p w14:paraId="5D8E97EC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4267198B" w14:textId="77777777" w:rsidR="00277896" w:rsidRDefault="00277896" w:rsidP="00262864"/>
        </w:tc>
        <w:tc>
          <w:tcPr>
            <w:tcW w:w="3040" w:type="dxa"/>
          </w:tcPr>
          <w:p w14:paraId="084BB70D" w14:textId="77777777" w:rsidR="00277896" w:rsidRDefault="00277896" w:rsidP="00262864"/>
        </w:tc>
        <w:tc>
          <w:tcPr>
            <w:tcW w:w="807" w:type="dxa"/>
          </w:tcPr>
          <w:p w14:paraId="5BBA211F" w14:textId="77777777" w:rsidR="00277896" w:rsidRDefault="00277896" w:rsidP="00262864"/>
        </w:tc>
      </w:tr>
      <w:tr w:rsidR="00763709" w14:paraId="1A8ED03E" w14:textId="77777777" w:rsidTr="00763709">
        <w:tc>
          <w:tcPr>
            <w:tcW w:w="1767" w:type="dxa"/>
            <w:vMerge w:val="restart"/>
          </w:tcPr>
          <w:p w14:paraId="5C625BD7" w14:textId="1B310AAB" w:rsidR="00763709" w:rsidRPr="005F1B4F" w:rsidRDefault="00763709" w:rsidP="00763709">
            <w:pPr>
              <w:rPr>
                <w:i/>
              </w:rPr>
            </w:pPr>
            <w:r w:rsidRPr="005F1B4F">
              <w:rPr>
                <w:i/>
              </w:rPr>
              <w:t>Operate the ISMS</w:t>
            </w:r>
          </w:p>
        </w:tc>
        <w:tc>
          <w:tcPr>
            <w:tcW w:w="3448" w:type="dxa"/>
          </w:tcPr>
          <w:p w14:paraId="446A1D46" w14:textId="4D9955F3" w:rsidR="00763709" w:rsidRDefault="00763709" w:rsidP="00763709">
            <w:r>
              <w:t>Maintain all the records required by your own policies and procedures</w:t>
            </w:r>
          </w:p>
        </w:tc>
        <w:tc>
          <w:tcPr>
            <w:tcW w:w="3040" w:type="dxa"/>
          </w:tcPr>
          <w:p w14:paraId="496D4697" w14:textId="5AF06B27" w:rsidR="00763709" w:rsidRDefault="00763709" w:rsidP="00763709">
            <w:r>
              <w:t xml:space="preserve"> Various records and logs that are created because of ISMS documents – e.g.</w:t>
            </w:r>
            <w:r w:rsidR="00E673CC">
              <w:t>,</w:t>
            </w:r>
            <w:r>
              <w:t xml:space="preserve"> backup log (from the backup software), filled out List of Legal, Regulatory and Contractual Requirements, etc. </w:t>
            </w:r>
          </w:p>
        </w:tc>
        <w:tc>
          <w:tcPr>
            <w:tcW w:w="807" w:type="dxa"/>
          </w:tcPr>
          <w:p w14:paraId="35F1DBEC" w14:textId="289DD125" w:rsidR="00763709" w:rsidRDefault="00763709" w:rsidP="00763709"/>
        </w:tc>
      </w:tr>
      <w:tr w:rsidR="00262864" w14:paraId="35624A5E" w14:textId="77777777" w:rsidTr="00763709">
        <w:tc>
          <w:tcPr>
            <w:tcW w:w="1767" w:type="dxa"/>
            <w:vMerge/>
          </w:tcPr>
          <w:p w14:paraId="705C49CE" w14:textId="77777777" w:rsidR="00262864" w:rsidRDefault="00262864" w:rsidP="00262864"/>
        </w:tc>
        <w:tc>
          <w:tcPr>
            <w:tcW w:w="3448" w:type="dxa"/>
          </w:tcPr>
          <w:p w14:paraId="1F885102" w14:textId="7E3DA34C" w:rsidR="00262864" w:rsidRDefault="00262864" w:rsidP="00262864">
            <w:r>
              <w:t>Perform corrective actions as needed</w:t>
            </w:r>
            <w:r w:rsidR="007F3FDA">
              <w:t xml:space="preserve"> </w:t>
            </w:r>
            <w:r w:rsidR="00261DD1">
              <w:t>as a consequence of improvements needed in the operation of the ISMS</w:t>
            </w:r>
          </w:p>
        </w:tc>
        <w:tc>
          <w:tcPr>
            <w:tcW w:w="3040" w:type="dxa"/>
          </w:tcPr>
          <w:p w14:paraId="4B38C876" w14:textId="1DAE8828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4B98863A" w14:textId="0039FA02" w:rsidR="00262864" w:rsidRDefault="00262864" w:rsidP="00262864"/>
        </w:tc>
      </w:tr>
      <w:tr w:rsidR="00262864" w14:paraId="2158A279" w14:textId="77777777" w:rsidTr="00763709">
        <w:tc>
          <w:tcPr>
            <w:tcW w:w="1767" w:type="dxa"/>
            <w:vMerge/>
          </w:tcPr>
          <w:p w14:paraId="127CF220" w14:textId="77777777" w:rsidR="00262864" w:rsidRDefault="00262864" w:rsidP="00262864"/>
        </w:tc>
        <w:tc>
          <w:tcPr>
            <w:tcW w:w="3448" w:type="dxa"/>
          </w:tcPr>
          <w:p w14:paraId="5E617EE7" w14:textId="77777777" w:rsidR="00262864" w:rsidRDefault="00262864" w:rsidP="00262864"/>
        </w:tc>
        <w:tc>
          <w:tcPr>
            <w:tcW w:w="3040" w:type="dxa"/>
          </w:tcPr>
          <w:p w14:paraId="31AC444E" w14:textId="77777777" w:rsidR="00262864" w:rsidRDefault="00262864" w:rsidP="00262864"/>
        </w:tc>
        <w:tc>
          <w:tcPr>
            <w:tcW w:w="807" w:type="dxa"/>
          </w:tcPr>
          <w:p w14:paraId="5D4E567B" w14:textId="5C6F3760" w:rsidR="00262864" w:rsidRDefault="00262864" w:rsidP="00262864"/>
        </w:tc>
      </w:tr>
      <w:tr w:rsidR="00763709" w14:paraId="2C6E88E6" w14:textId="77777777" w:rsidTr="00763709">
        <w:tc>
          <w:tcPr>
            <w:tcW w:w="1767" w:type="dxa"/>
            <w:vMerge w:val="restart"/>
          </w:tcPr>
          <w:p w14:paraId="16CBD630" w14:textId="47624ED5" w:rsidR="00763709" w:rsidRPr="005F1B4F" w:rsidRDefault="00763709" w:rsidP="00763709">
            <w:pPr>
              <w:rPr>
                <w:i/>
              </w:rPr>
            </w:pPr>
            <w:r w:rsidRPr="005F1B4F">
              <w:rPr>
                <w:i/>
              </w:rPr>
              <w:t>Monitor &amp; measure the ISMS</w:t>
            </w:r>
          </w:p>
        </w:tc>
        <w:tc>
          <w:tcPr>
            <w:tcW w:w="3448" w:type="dxa"/>
          </w:tcPr>
          <w:p w14:paraId="24E4A157" w14:textId="5CEBD072" w:rsidR="00763709" w:rsidRDefault="00763709" w:rsidP="00763709">
            <w:r>
              <w:t>Make sure you monitor all your systems</w:t>
            </w:r>
          </w:p>
        </w:tc>
        <w:tc>
          <w:tcPr>
            <w:tcW w:w="3040" w:type="dxa"/>
          </w:tcPr>
          <w:p w14:paraId="7DECE42F" w14:textId="46C974F2" w:rsidR="00763709" w:rsidRDefault="00763709" w:rsidP="00763709">
            <w:r>
              <w:t>Monitoring records defined in each implemented document, e.g.</w:t>
            </w:r>
            <w:r w:rsidR="00E673CC">
              <w:t>,</w:t>
            </w:r>
            <w:r>
              <w:t xml:space="preserve"> number of incidents, number of errors in a particular system, etc. </w:t>
            </w:r>
          </w:p>
        </w:tc>
        <w:tc>
          <w:tcPr>
            <w:tcW w:w="807" w:type="dxa"/>
          </w:tcPr>
          <w:p w14:paraId="720E5F65" w14:textId="38C5236D" w:rsidR="00763709" w:rsidRDefault="00763709" w:rsidP="00763709"/>
        </w:tc>
      </w:tr>
      <w:tr w:rsidR="00262864" w14:paraId="0D634DEF" w14:textId="77777777" w:rsidTr="00763709">
        <w:tc>
          <w:tcPr>
            <w:tcW w:w="1767" w:type="dxa"/>
            <w:vMerge/>
          </w:tcPr>
          <w:p w14:paraId="2786A5EA" w14:textId="77777777" w:rsidR="00262864" w:rsidRDefault="00262864" w:rsidP="00262864"/>
        </w:tc>
        <w:tc>
          <w:tcPr>
            <w:tcW w:w="3448" w:type="dxa"/>
          </w:tcPr>
          <w:p w14:paraId="7397CAFC" w14:textId="29C4F495" w:rsidR="00262864" w:rsidRDefault="00262864" w:rsidP="00262864">
            <w:r>
              <w:t>Measure if you have achieved the objectives set for your ISMS and for your controls</w:t>
            </w:r>
          </w:p>
        </w:tc>
        <w:tc>
          <w:tcPr>
            <w:tcW w:w="3040" w:type="dxa"/>
          </w:tcPr>
          <w:p w14:paraId="4C45C217" w14:textId="1DF7CEE9" w:rsidR="00262864" w:rsidRDefault="00763709" w:rsidP="00262864">
            <w:commentRangeStart w:id="21"/>
            <w:r>
              <w:t>11.1 – Measurement Report</w:t>
            </w:r>
            <w:commentRangeEnd w:id="21"/>
            <w:r>
              <w:rPr>
                <w:rStyle w:val="CommentReference"/>
              </w:rPr>
              <w:commentReference w:id="21"/>
            </w:r>
          </w:p>
        </w:tc>
        <w:tc>
          <w:tcPr>
            <w:tcW w:w="807" w:type="dxa"/>
          </w:tcPr>
          <w:p w14:paraId="2153229B" w14:textId="03FAEC3E" w:rsidR="00262864" w:rsidRDefault="00262864" w:rsidP="00262864"/>
        </w:tc>
      </w:tr>
      <w:tr w:rsidR="00262864" w14:paraId="5568C534" w14:textId="77777777" w:rsidTr="00763709">
        <w:tc>
          <w:tcPr>
            <w:tcW w:w="1767" w:type="dxa"/>
            <w:vMerge/>
          </w:tcPr>
          <w:p w14:paraId="35B17116" w14:textId="77777777" w:rsidR="00262864" w:rsidRDefault="00262864" w:rsidP="00262864"/>
        </w:tc>
        <w:tc>
          <w:tcPr>
            <w:tcW w:w="3448" w:type="dxa"/>
          </w:tcPr>
          <w:p w14:paraId="734C39B9" w14:textId="77777777" w:rsidR="00262864" w:rsidRDefault="00262864" w:rsidP="00262864"/>
        </w:tc>
        <w:tc>
          <w:tcPr>
            <w:tcW w:w="3040" w:type="dxa"/>
          </w:tcPr>
          <w:p w14:paraId="7E9A4310" w14:textId="77777777" w:rsidR="00262864" w:rsidRDefault="00262864" w:rsidP="00262864"/>
        </w:tc>
        <w:tc>
          <w:tcPr>
            <w:tcW w:w="807" w:type="dxa"/>
          </w:tcPr>
          <w:p w14:paraId="4E4F5B27" w14:textId="2B33D5B5" w:rsidR="00262864" w:rsidRDefault="00262864" w:rsidP="00262864"/>
        </w:tc>
      </w:tr>
      <w:tr w:rsidR="00277896" w14:paraId="44F0CBFF" w14:textId="77777777" w:rsidTr="00763709">
        <w:trPr>
          <w:trHeight w:val="1027"/>
        </w:trPr>
        <w:tc>
          <w:tcPr>
            <w:tcW w:w="1767" w:type="dxa"/>
            <w:vMerge w:val="restart"/>
          </w:tcPr>
          <w:p w14:paraId="2F623428" w14:textId="37F6F0BB" w:rsidR="00277896" w:rsidRPr="00DA343B" w:rsidRDefault="00277896" w:rsidP="00262864">
            <w:pPr>
              <w:rPr>
                <w:i/>
              </w:rPr>
            </w:pPr>
            <w:r w:rsidRPr="00DA343B">
              <w:rPr>
                <w:i/>
              </w:rPr>
              <w:t>Perform internal audit</w:t>
            </w:r>
          </w:p>
        </w:tc>
        <w:tc>
          <w:tcPr>
            <w:tcW w:w="3448" w:type="dxa"/>
          </w:tcPr>
          <w:p w14:paraId="6577BB52" w14:textId="772D462C" w:rsidR="00277896" w:rsidRDefault="00277896" w:rsidP="00262864">
            <w:commentRangeStart w:id="22"/>
            <w:r>
              <w:t>Perform internal audit(s)</w:t>
            </w:r>
            <w:commentRangeEnd w:id="22"/>
            <w:r>
              <w:rPr>
                <w:rStyle w:val="CommentReference"/>
              </w:rPr>
              <w:commentReference w:id="22"/>
            </w:r>
          </w:p>
        </w:tc>
        <w:tc>
          <w:tcPr>
            <w:tcW w:w="3040" w:type="dxa"/>
          </w:tcPr>
          <w:p w14:paraId="7EF2048C" w14:textId="56E75073" w:rsidR="00277896" w:rsidRDefault="00763709" w:rsidP="00262864">
            <w:r>
              <w:t>10.3 – Internal Audit Checklist</w:t>
            </w:r>
          </w:p>
        </w:tc>
        <w:tc>
          <w:tcPr>
            <w:tcW w:w="807" w:type="dxa"/>
          </w:tcPr>
          <w:p w14:paraId="3D5A1BFF" w14:textId="7F0BB37F" w:rsidR="00277896" w:rsidRDefault="00277896" w:rsidP="00262864"/>
        </w:tc>
      </w:tr>
      <w:tr w:rsidR="00262864" w14:paraId="6BFEDCE7" w14:textId="77777777" w:rsidTr="00763709">
        <w:tc>
          <w:tcPr>
            <w:tcW w:w="1767" w:type="dxa"/>
            <w:vMerge/>
          </w:tcPr>
          <w:p w14:paraId="5EDA351D" w14:textId="77777777" w:rsidR="00262864" w:rsidRDefault="00262864" w:rsidP="00262864"/>
        </w:tc>
        <w:tc>
          <w:tcPr>
            <w:tcW w:w="3448" w:type="dxa"/>
          </w:tcPr>
          <w:p w14:paraId="74347924" w14:textId="3143BBF8" w:rsidR="00262864" w:rsidRDefault="00262864" w:rsidP="00262864">
            <w:r>
              <w:t>Write an internal audit report</w:t>
            </w:r>
          </w:p>
        </w:tc>
        <w:tc>
          <w:tcPr>
            <w:tcW w:w="3040" w:type="dxa"/>
          </w:tcPr>
          <w:p w14:paraId="1D986AB0" w14:textId="7D5BE781" w:rsidR="00262864" w:rsidRDefault="00763709" w:rsidP="00262864">
            <w:r>
              <w:t>10.2 – Internal Audit Report</w:t>
            </w:r>
          </w:p>
        </w:tc>
        <w:tc>
          <w:tcPr>
            <w:tcW w:w="807" w:type="dxa"/>
          </w:tcPr>
          <w:p w14:paraId="1C185197" w14:textId="38F4ACDD" w:rsidR="00262864" w:rsidRDefault="00262864" w:rsidP="00262864"/>
        </w:tc>
      </w:tr>
      <w:tr w:rsidR="00262864" w14:paraId="4278ECBC" w14:textId="77777777" w:rsidTr="00763709">
        <w:tc>
          <w:tcPr>
            <w:tcW w:w="1767" w:type="dxa"/>
            <w:vMerge/>
          </w:tcPr>
          <w:p w14:paraId="6B887D59" w14:textId="77777777" w:rsidR="00262864" w:rsidRDefault="00262864" w:rsidP="00262864"/>
        </w:tc>
        <w:tc>
          <w:tcPr>
            <w:tcW w:w="3448" w:type="dxa"/>
          </w:tcPr>
          <w:p w14:paraId="6E3DB2DE" w14:textId="2F5E2B36" w:rsidR="00262864" w:rsidRDefault="00262864" w:rsidP="00262864">
            <w:r>
              <w:t>Perform corrective actions</w:t>
            </w:r>
            <w:r w:rsidR="007F3FDA">
              <w:t xml:space="preserve"> </w:t>
            </w:r>
            <w:r w:rsidR="00261DD1">
              <w:t>as a consequence of nonconformities found during the internal audit</w:t>
            </w:r>
          </w:p>
        </w:tc>
        <w:tc>
          <w:tcPr>
            <w:tcW w:w="3040" w:type="dxa"/>
          </w:tcPr>
          <w:p w14:paraId="1D7B3BC7" w14:textId="600EB5B8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5003F272" w14:textId="7B419197" w:rsidR="00262864" w:rsidRDefault="00262864" w:rsidP="00262864"/>
        </w:tc>
      </w:tr>
      <w:tr w:rsidR="00262864" w14:paraId="12545DE6" w14:textId="77777777" w:rsidTr="00763709">
        <w:tc>
          <w:tcPr>
            <w:tcW w:w="1767" w:type="dxa"/>
            <w:vMerge/>
          </w:tcPr>
          <w:p w14:paraId="7BFBC3A9" w14:textId="77777777" w:rsidR="00262864" w:rsidRDefault="00262864" w:rsidP="00262864"/>
        </w:tc>
        <w:tc>
          <w:tcPr>
            <w:tcW w:w="3448" w:type="dxa"/>
          </w:tcPr>
          <w:p w14:paraId="048E2AAD" w14:textId="77777777" w:rsidR="00262864" w:rsidRDefault="00262864" w:rsidP="00262864"/>
        </w:tc>
        <w:tc>
          <w:tcPr>
            <w:tcW w:w="3040" w:type="dxa"/>
          </w:tcPr>
          <w:p w14:paraId="715CDC33" w14:textId="77777777" w:rsidR="00262864" w:rsidRDefault="00262864" w:rsidP="00262864"/>
        </w:tc>
        <w:tc>
          <w:tcPr>
            <w:tcW w:w="807" w:type="dxa"/>
          </w:tcPr>
          <w:p w14:paraId="5D07E120" w14:textId="1BB106C1" w:rsidR="00262864" w:rsidRDefault="00262864" w:rsidP="00262864"/>
        </w:tc>
      </w:tr>
      <w:tr w:rsidR="00262864" w14:paraId="20618FB5" w14:textId="77777777" w:rsidTr="00763709">
        <w:tc>
          <w:tcPr>
            <w:tcW w:w="1767" w:type="dxa"/>
            <w:vMerge w:val="restart"/>
          </w:tcPr>
          <w:p w14:paraId="341EC2A9" w14:textId="281107A8" w:rsidR="00262864" w:rsidRPr="00E51EA6" w:rsidRDefault="00262864" w:rsidP="00262864">
            <w:pPr>
              <w:rPr>
                <w:i/>
              </w:rPr>
            </w:pPr>
            <w:r w:rsidRPr="00E51EA6">
              <w:rPr>
                <w:i/>
              </w:rPr>
              <w:t>Perform management review</w:t>
            </w:r>
          </w:p>
        </w:tc>
        <w:tc>
          <w:tcPr>
            <w:tcW w:w="3448" w:type="dxa"/>
          </w:tcPr>
          <w:p w14:paraId="1B1EA97C" w14:textId="2F2FD182" w:rsidR="00262864" w:rsidRDefault="00262864" w:rsidP="00262864">
            <w:commentRangeStart w:id="23"/>
            <w:r>
              <w:t>Perform management review</w:t>
            </w:r>
            <w:commentRangeEnd w:id="23"/>
            <w:r w:rsidR="00277896">
              <w:rPr>
                <w:rStyle w:val="CommentReference"/>
              </w:rPr>
              <w:commentReference w:id="23"/>
            </w:r>
          </w:p>
        </w:tc>
        <w:tc>
          <w:tcPr>
            <w:tcW w:w="3040" w:type="dxa"/>
          </w:tcPr>
          <w:p w14:paraId="31C61C30" w14:textId="13583B51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0258B698" w14:textId="12787250" w:rsidR="00262864" w:rsidRDefault="00262864" w:rsidP="00262864"/>
        </w:tc>
      </w:tr>
      <w:tr w:rsidR="00262864" w14:paraId="04E34337" w14:textId="77777777" w:rsidTr="00763709">
        <w:tc>
          <w:tcPr>
            <w:tcW w:w="1767" w:type="dxa"/>
            <w:vMerge/>
          </w:tcPr>
          <w:p w14:paraId="20AFADCA" w14:textId="77777777" w:rsidR="00262864" w:rsidRPr="00E51EA6" w:rsidRDefault="00262864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0EAAE1E6" w14:textId="1D96404B" w:rsidR="00262864" w:rsidRDefault="00262864" w:rsidP="00262864">
            <w:r>
              <w:t>Maintain records from management review</w:t>
            </w:r>
          </w:p>
        </w:tc>
        <w:tc>
          <w:tcPr>
            <w:tcW w:w="3040" w:type="dxa"/>
          </w:tcPr>
          <w:p w14:paraId="24FA5ED2" w14:textId="451B8154" w:rsidR="00262864" w:rsidRDefault="00763709" w:rsidP="00262864">
            <w:commentRangeStart w:id="24"/>
            <w:r>
              <w:t>11.2 – Management Review Minutes</w:t>
            </w:r>
            <w:commentRangeEnd w:id="24"/>
            <w:r>
              <w:rPr>
                <w:rStyle w:val="CommentReference"/>
              </w:rPr>
              <w:commentReference w:id="24"/>
            </w:r>
          </w:p>
        </w:tc>
        <w:tc>
          <w:tcPr>
            <w:tcW w:w="807" w:type="dxa"/>
          </w:tcPr>
          <w:p w14:paraId="4CA8DAEB" w14:textId="18342EF6" w:rsidR="00262864" w:rsidRDefault="00262864" w:rsidP="00262864"/>
        </w:tc>
      </w:tr>
      <w:tr w:rsidR="00262864" w14:paraId="16BD9E2D" w14:textId="77777777" w:rsidTr="00763709">
        <w:tc>
          <w:tcPr>
            <w:tcW w:w="1767" w:type="dxa"/>
            <w:vMerge/>
          </w:tcPr>
          <w:p w14:paraId="59D2C5DB" w14:textId="77777777" w:rsidR="00262864" w:rsidRDefault="00262864" w:rsidP="00262864"/>
        </w:tc>
        <w:tc>
          <w:tcPr>
            <w:tcW w:w="3448" w:type="dxa"/>
          </w:tcPr>
          <w:p w14:paraId="05FD4EC2" w14:textId="07DC241C" w:rsidR="00262864" w:rsidRDefault="00262864" w:rsidP="00262864">
            <w:r>
              <w:t>Perform corrective actions</w:t>
            </w:r>
            <w:r w:rsidR="007F3FDA">
              <w:t xml:space="preserve"> </w:t>
            </w:r>
            <w:r w:rsidR="00261DD1">
              <w:t>as a consequence of improvements identified during the management review</w:t>
            </w:r>
          </w:p>
        </w:tc>
        <w:tc>
          <w:tcPr>
            <w:tcW w:w="3040" w:type="dxa"/>
          </w:tcPr>
          <w:p w14:paraId="0FD0017C" w14:textId="4B3D4064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61C3270A" w14:textId="341474C2" w:rsidR="00262864" w:rsidRDefault="00262864" w:rsidP="00262864"/>
        </w:tc>
      </w:tr>
      <w:tr w:rsidR="00262864" w14:paraId="767AB40C" w14:textId="77777777" w:rsidTr="00763709">
        <w:tc>
          <w:tcPr>
            <w:tcW w:w="1767" w:type="dxa"/>
            <w:vMerge/>
          </w:tcPr>
          <w:p w14:paraId="0369DB46" w14:textId="77777777" w:rsidR="00262864" w:rsidRDefault="00262864" w:rsidP="00262864"/>
        </w:tc>
        <w:tc>
          <w:tcPr>
            <w:tcW w:w="3448" w:type="dxa"/>
          </w:tcPr>
          <w:p w14:paraId="0F0DC561" w14:textId="6EE774CE" w:rsidR="00262864" w:rsidRDefault="00262864" w:rsidP="00262864"/>
        </w:tc>
        <w:tc>
          <w:tcPr>
            <w:tcW w:w="3040" w:type="dxa"/>
          </w:tcPr>
          <w:p w14:paraId="5336431F" w14:textId="77777777" w:rsidR="00262864" w:rsidRDefault="00262864" w:rsidP="00262864"/>
        </w:tc>
        <w:tc>
          <w:tcPr>
            <w:tcW w:w="807" w:type="dxa"/>
          </w:tcPr>
          <w:p w14:paraId="1E59CF84" w14:textId="39D59EB4" w:rsidR="00262864" w:rsidRDefault="00262864" w:rsidP="00262864"/>
        </w:tc>
      </w:tr>
      <w:tr w:rsidR="00262864" w14:paraId="6AD07B11" w14:textId="77777777" w:rsidTr="00763709">
        <w:tc>
          <w:tcPr>
            <w:tcW w:w="1767" w:type="dxa"/>
            <w:vMerge w:val="restart"/>
          </w:tcPr>
          <w:p w14:paraId="5C5A19EF" w14:textId="13850673" w:rsidR="00262864" w:rsidRPr="00E51EA6" w:rsidRDefault="00262864" w:rsidP="00262864">
            <w:pPr>
              <w:rPr>
                <w:i/>
              </w:rPr>
            </w:pPr>
            <w:r w:rsidRPr="00E51EA6">
              <w:rPr>
                <w:i/>
              </w:rPr>
              <w:t>Certification audit</w:t>
            </w:r>
          </w:p>
        </w:tc>
        <w:tc>
          <w:tcPr>
            <w:tcW w:w="3448" w:type="dxa"/>
          </w:tcPr>
          <w:p w14:paraId="07A1BD1F" w14:textId="50C1984E" w:rsidR="00262864" w:rsidRDefault="00262864" w:rsidP="00262864">
            <w:commentRangeStart w:id="25"/>
            <w:r>
              <w:t>Obtain proposals from several certification bodies</w:t>
            </w:r>
            <w:commentRangeEnd w:id="25"/>
            <w:r w:rsidR="005E32B6">
              <w:rPr>
                <w:rStyle w:val="CommentReference"/>
              </w:rPr>
              <w:commentReference w:id="25"/>
            </w:r>
          </w:p>
        </w:tc>
        <w:tc>
          <w:tcPr>
            <w:tcW w:w="3040" w:type="dxa"/>
          </w:tcPr>
          <w:p w14:paraId="69FBA4C3" w14:textId="37120032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62E0F2D3" w14:textId="63B9CD08" w:rsidR="00262864" w:rsidRDefault="00262864" w:rsidP="00262864"/>
        </w:tc>
      </w:tr>
      <w:tr w:rsidR="00262864" w14:paraId="65762E60" w14:textId="77777777" w:rsidTr="00763709">
        <w:tc>
          <w:tcPr>
            <w:tcW w:w="1767" w:type="dxa"/>
            <w:vMerge/>
          </w:tcPr>
          <w:p w14:paraId="5B0E2306" w14:textId="77777777" w:rsidR="00262864" w:rsidRDefault="00262864" w:rsidP="00262864"/>
        </w:tc>
        <w:tc>
          <w:tcPr>
            <w:tcW w:w="3448" w:type="dxa"/>
          </w:tcPr>
          <w:p w14:paraId="48629417" w14:textId="1E92E199" w:rsidR="00262864" w:rsidRDefault="00262864" w:rsidP="00262864">
            <w:commentRangeStart w:id="26"/>
            <w:r>
              <w:t>Select the certification body</w:t>
            </w:r>
            <w:commentRangeEnd w:id="26"/>
            <w:r w:rsidR="00277896">
              <w:rPr>
                <w:rStyle w:val="CommentReference"/>
              </w:rPr>
              <w:commentReference w:id="26"/>
            </w:r>
          </w:p>
        </w:tc>
        <w:tc>
          <w:tcPr>
            <w:tcW w:w="3040" w:type="dxa"/>
          </w:tcPr>
          <w:p w14:paraId="186ED193" w14:textId="489E3EAD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08D81A50" w14:textId="75ECCC84" w:rsidR="00262864" w:rsidRDefault="00262864" w:rsidP="00262864"/>
        </w:tc>
      </w:tr>
      <w:tr w:rsidR="00262864" w14:paraId="4C30961C" w14:textId="77777777" w:rsidTr="00763709">
        <w:tc>
          <w:tcPr>
            <w:tcW w:w="1767" w:type="dxa"/>
            <w:vMerge/>
          </w:tcPr>
          <w:p w14:paraId="04D2FD85" w14:textId="77777777" w:rsidR="00262864" w:rsidRDefault="00262864" w:rsidP="00262864"/>
        </w:tc>
        <w:tc>
          <w:tcPr>
            <w:tcW w:w="3448" w:type="dxa"/>
          </w:tcPr>
          <w:p w14:paraId="2D549270" w14:textId="687C01C3" w:rsidR="00262864" w:rsidRDefault="00262864" w:rsidP="00262864">
            <w:r>
              <w:t>Stage 1 certification audit</w:t>
            </w:r>
          </w:p>
        </w:tc>
        <w:tc>
          <w:tcPr>
            <w:tcW w:w="3040" w:type="dxa"/>
          </w:tcPr>
          <w:p w14:paraId="10FB8345" w14:textId="79D75BBE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2082923B" w14:textId="6E6AC459" w:rsidR="00262864" w:rsidRDefault="00262864" w:rsidP="00262864"/>
        </w:tc>
      </w:tr>
      <w:tr w:rsidR="00262864" w14:paraId="3397F5B2" w14:textId="77777777" w:rsidTr="00763709">
        <w:tc>
          <w:tcPr>
            <w:tcW w:w="1767" w:type="dxa"/>
            <w:vMerge/>
          </w:tcPr>
          <w:p w14:paraId="7EFB7E3E" w14:textId="77777777" w:rsidR="00262864" w:rsidRDefault="00262864" w:rsidP="00262864"/>
        </w:tc>
        <w:tc>
          <w:tcPr>
            <w:tcW w:w="3448" w:type="dxa"/>
          </w:tcPr>
          <w:p w14:paraId="11271B12" w14:textId="785C93A4" w:rsidR="00262864" w:rsidRDefault="00262864" w:rsidP="00262864">
            <w:commentRangeStart w:id="27"/>
            <w:r>
              <w:t>Stage 2 certification audit</w:t>
            </w:r>
            <w:commentRangeEnd w:id="27"/>
            <w:r w:rsidR="00277896">
              <w:rPr>
                <w:rStyle w:val="CommentReference"/>
              </w:rPr>
              <w:commentReference w:id="27"/>
            </w:r>
          </w:p>
        </w:tc>
        <w:tc>
          <w:tcPr>
            <w:tcW w:w="3040" w:type="dxa"/>
          </w:tcPr>
          <w:p w14:paraId="212A17CA" w14:textId="55E7939D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24462F79" w14:textId="1BE7A823" w:rsidR="00262864" w:rsidRDefault="00262864" w:rsidP="00262864"/>
        </w:tc>
      </w:tr>
      <w:tr w:rsidR="00262864" w14:paraId="2072A2A2" w14:textId="77777777" w:rsidTr="00763709">
        <w:tc>
          <w:tcPr>
            <w:tcW w:w="1767" w:type="dxa"/>
            <w:vMerge/>
          </w:tcPr>
          <w:p w14:paraId="67B9851A" w14:textId="77777777" w:rsidR="00262864" w:rsidRDefault="00262864" w:rsidP="00262864"/>
        </w:tc>
        <w:tc>
          <w:tcPr>
            <w:tcW w:w="3448" w:type="dxa"/>
          </w:tcPr>
          <w:p w14:paraId="533435AC" w14:textId="14B485D6" w:rsidR="00262864" w:rsidRDefault="00262864" w:rsidP="00262864">
            <w:commentRangeStart w:id="28"/>
            <w:r>
              <w:t xml:space="preserve">Surveillance visits </w:t>
            </w:r>
            <w:commentRangeEnd w:id="28"/>
            <w:r w:rsidR="00277896">
              <w:rPr>
                <w:rStyle w:val="CommentReference"/>
              </w:rPr>
              <w:commentReference w:id="28"/>
            </w:r>
          </w:p>
        </w:tc>
        <w:tc>
          <w:tcPr>
            <w:tcW w:w="3040" w:type="dxa"/>
          </w:tcPr>
          <w:p w14:paraId="23B48D29" w14:textId="3016D729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14FBF1A9" w14:textId="66DF6863" w:rsidR="00262864" w:rsidRDefault="00262864" w:rsidP="00262864"/>
        </w:tc>
      </w:tr>
      <w:tr w:rsidR="00262864" w14:paraId="69BDE433" w14:textId="77777777" w:rsidTr="00763709">
        <w:tc>
          <w:tcPr>
            <w:tcW w:w="1767" w:type="dxa"/>
            <w:vMerge/>
          </w:tcPr>
          <w:p w14:paraId="1EB06B93" w14:textId="77777777" w:rsidR="00262864" w:rsidRDefault="00262864" w:rsidP="00262864"/>
        </w:tc>
        <w:tc>
          <w:tcPr>
            <w:tcW w:w="3448" w:type="dxa"/>
          </w:tcPr>
          <w:p w14:paraId="711BAC9C" w14:textId="77777777" w:rsidR="00262864" w:rsidRDefault="00262864" w:rsidP="00262864"/>
        </w:tc>
        <w:tc>
          <w:tcPr>
            <w:tcW w:w="3040" w:type="dxa"/>
          </w:tcPr>
          <w:p w14:paraId="480F9674" w14:textId="77777777" w:rsidR="00262864" w:rsidRDefault="00262864" w:rsidP="00262864"/>
        </w:tc>
        <w:tc>
          <w:tcPr>
            <w:tcW w:w="807" w:type="dxa"/>
          </w:tcPr>
          <w:p w14:paraId="4DB9BE14" w14:textId="609826A6" w:rsidR="00262864" w:rsidRDefault="00262864" w:rsidP="00262864"/>
        </w:tc>
      </w:tr>
    </w:tbl>
    <w:p w14:paraId="21AED1AD" w14:textId="77777777" w:rsidR="0040380E" w:rsidRDefault="0040380E" w:rsidP="00167A48"/>
    <w:p w14:paraId="4AAE9B56" w14:textId="77777777" w:rsidR="0040380E" w:rsidRDefault="0040380E" w:rsidP="00167A48"/>
    <w:p w14:paraId="332C2020" w14:textId="77777777" w:rsidR="0029520E" w:rsidRPr="002D6839" w:rsidRDefault="0029520E" w:rsidP="00167A48"/>
    <w:sectPr w:rsidR="0029520E" w:rsidRPr="002D6839" w:rsidSect="005B08C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27001Academy" w:date="2020-05-19T09:59:00Z" w:initials="27A">
    <w:p w14:paraId="3E722803" w14:textId="0D484A7E" w:rsidR="00763709" w:rsidRDefault="00763709" w:rsidP="003525AB">
      <w:pPr>
        <w:spacing w:after="0"/>
      </w:pPr>
      <w:r>
        <w:rPr>
          <w:rStyle w:val="CommentReference"/>
        </w:rPr>
        <w:annotationRef/>
      </w:r>
      <w:r w:rsidRPr="003525AB">
        <w:t xml:space="preserve">These are the documents from the ISO 27001 Documentation Toolkit </w:t>
      </w:r>
      <w:hyperlink r:id="rId1" w:history="1">
        <w:r w:rsidR="003525AB">
          <w:rPr>
            <w:rStyle w:val="Hyperlink"/>
          </w:rPr>
          <w:t>https://advisera.com/27001academy/iso-27001-documentation-toolkit/</w:t>
        </w:r>
      </w:hyperlink>
    </w:p>
  </w:comment>
  <w:comment w:id="2" w:author="27001Academy" w:date="2020-05-14T12:37:00Z" w:initials="27A">
    <w:p w14:paraId="5ECE3841" w14:textId="11675086" w:rsidR="00E06F83" w:rsidRDefault="00E06F83" w:rsidP="004A48E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E5173C">
        <w:t>Four key benefits of ISO 27001 implementation</w:t>
      </w:r>
      <w:r>
        <w:t xml:space="preserve"> </w:t>
      </w:r>
      <w:hyperlink r:id="rId2" w:history="1">
        <w:r w:rsidR="004A48E6">
          <w:rPr>
            <w:rStyle w:val="Hyperlink"/>
          </w:rPr>
          <w:t>https://advisera.com/27001academy/knowledgebase/four-key-benefits-of-iso-27001-implementation/</w:t>
        </w:r>
      </w:hyperlink>
    </w:p>
  </w:comment>
  <w:comment w:id="3" w:author="27001Academy" w:date="2020-05-14T12:37:00Z" w:initials="27A">
    <w:p w14:paraId="70DD81DB" w14:textId="51739AC9" w:rsidR="00E06F83" w:rsidRDefault="00E06F83" w:rsidP="007C224F">
      <w:pPr>
        <w:spacing w:after="0"/>
      </w:pPr>
      <w:r>
        <w:rPr>
          <w:rStyle w:val="CommentReference"/>
        </w:rPr>
        <w:annotationRef/>
      </w:r>
      <w:r>
        <w:t xml:space="preserve">See this webinar: </w:t>
      </w:r>
      <w:r w:rsidRPr="00E5173C">
        <w:t>ISO 27001 benefits: How to obtain management support</w:t>
      </w:r>
      <w:r>
        <w:t xml:space="preserve"> </w:t>
      </w:r>
      <w:hyperlink r:id="rId3" w:history="1">
        <w:r>
          <w:rPr>
            <w:rStyle w:val="Hyperlink"/>
          </w:rPr>
          <w:t>https://advisera.com/27001academy/webinar/iso-27001-benefits-how-to-get-management-buy-in-free-webinar-on-demand/</w:t>
        </w:r>
      </w:hyperlink>
    </w:p>
  </w:comment>
  <w:comment w:id="4" w:author="27001Academy" w:date="2020-05-14T12:42:00Z" w:initials="27A">
    <w:p w14:paraId="07184805" w14:textId="2373B2DF" w:rsidR="00E06F83" w:rsidRDefault="00E06F83">
      <w:pPr>
        <w:pStyle w:val="CommentText"/>
      </w:pPr>
      <w:r>
        <w:rPr>
          <w:rStyle w:val="CommentReference"/>
        </w:rPr>
        <w:annotationRef/>
      </w:r>
      <w:r>
        <w:t xml:space="preserve">Read this article: </w:t>
      </w:r>
      <w:r w:rsidRPr="00167A48">
        <w:t>How to lear</w:t>
      </w:r>
      <w:r>
        <w:t xml:space="preserve">n about ISO 27001 </w:t>
      </w:r>
      <w:hyperlink r:id="rId4" w:history="1">
        <w:r>
          <w:rPr>
            <w:rStyle w:val="Hyperlink"/>
          </w:rPr>
          <w:t>https://advisera.com/27001academy/blog/2010/11/30/how-to-learn-about-iso-27001-and-bs-25999-2/</w:t>
        </w:r>
      </w:hyperlink>
    </w:p>
  </w:comment>
  <w:comment w:id="5" w:author="27001Academy" w:date="2020-05-14T12:42:00Z" w:initials="27A">
    <w:p w14:paraId="5B24FA26" w14:textId="205095AE" w:rsidR="00E06F83" w:rsidRDefault="00E06F83" w:rsidP="007C224F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167A48">
        <w:t>ISO 27001 project – How to make it work</w:t>
      </w:r>
      <w:r>
        <w:t xml:space="preserve"> </w:t>
      </w:r>
      <w:hyperlink r:id="rId5" w:history="1">
        <w:r>
          <w:rPr>
            <w:rStyle w:val="Hyperlink"/>
          </w:rPr>
          <w:t>https://advisera.com/27001academy/blog/2013/04/22/iso-27001-project-how-to-make-it-work/</w:t>
        </w:r>
      </w:hyperlink>
    </w:p>
  </w:comment>
  <w:comment w:id="6" w:author="27001Academy" w:date="2020-05-14T12:43:00Z" w:initials="27A">
    <w:p w14:paraId="269E307A" w14:textId="205FB0B5" w:rsidR="00763709" w:rsidRDefault="00763709" w:rsidP="007C224F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D829DD">
        <w:t>How to identify interested parties according to ISO 27001 and ISO 22301</w:t>
      </w:r>
      <w:r>
        <w:t xml:space="preserve"> </w:t>
      </w:r>
      <w:hyperlink r:id="rId6" w:history="1">
        <w:r>
          <w:rPr>
            <w:rStyle w:val="Hyperlink"/>
          </w:rPr>
          <w:t>https://advisera.com/27001academy/knowledgebase/how-to-identify-interested-parties-according-to-iso-27001-and-iso-22301/</w:t>
        </w:r>
      </w:hyperlink>
    </w:p>
  </w:comment>
  <w:comment w:id="7" w:author="27001Academy" w:date="2020-05-14T12:45:00Z" w:initials="27A">
    <w:p w14:paraId="1F90AF07" w14:textId="3B9228FC" w:rsidR="00763709" w:rsidRDefault="00763709" w:rsidP="007C224F">
      <w:pPr>
        <w:spacing w:after="0"/>
      </w:pPr>
      <w:r>
        <w:rPr>
          <w:rStyle w:val="CommentReference"/>
        </w:rPr>
        <w:annotationRef/>
      </w:r>
      <w:r>
        <w:t xml:space="preserve">See this list of laws and regulations: </w:t>
      </w:r>
      <w:hyperlink r:id="rId7" w:history="1">
        <w:r>
          <w:rPr>
            <w:rStyle w:val="Hyperlink"/>
          </w:rPr>
          <w:t>https://advisera.com/27001academy/knowledgebase/laws-regulations-information-security-business-continuity/</w:t>
        </w:r>
      </w:hyperlink>
    </w:p>
  </w:comment>
  <w:comment w:id="8" w:author="27001Academy" w:date="2020-05-14T12:45:00Z" w:initials="27A">
    <w:p w14:paraId="04D9BB5B" w14:textId="7BAAA020" w:rsidR="00E06F83" w:rsidRDefault="00E06F83" w:rsidP="007C224F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296EEF">
        <w:t>Problems with defining the scope in ISO 27001</w:t>
      </w:r>
      <w:r>
        <w:t xml:space="preserve"> </w:t>
      </w:r>
      <w:hyperlink r:id="rId8" w:history="1">
        <w:r w:rsidR="004A48E6">
          <w:rPr>
            <w:rStyle w:val="Hyperlink"/>
          </w:rPr>
          <w:t>https://advisera.com/27001academy/blog/2010/06/29/problems-with-defining-the-scope-in-iso-27001/</w:t>
        </w:r>
      </w:hyperlink>
    </w:p>
  </w:comment>
  <w:comment w:id="9" w:author="27001Academy" w:date="2020-05-14T12:46:00Z" w:initials="27A">
    <w:p w14:paraId="15B14639" w14:textId="6E30300C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296EEF">
        <w:t>Information security policy – how detailed should it be?</w:t>
      </w:r>
      <w:r>
        <w:t xml:space="preserve"> </w:t>
      </w:r>
      <w:hyperlink r:id="rId9" w:history="1">
        <w:r>
          <w:rPr>
            <w:rStyle w:val="Hyperlink"/>
          </w:rPr>
          <w:t>https://advisera.com/27001academy/blog/2010/05/26/information-security-policy-how-detailed-should-it-be/</w:t>
        </w:r>
      </w:hyperlink>
    </w:p>
  </w:comment>
  <w:comment w:id="10" w:author="27001Academy" w:date="2020-05-14T12:46:00Z" w:initials="27A">
    <w:p w14:paraId="066410D8" w14:textId="3B8F66F3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296EEF">
        <w:t>ISO 27001 control objectives – Why are they important?</w:t>
      </w:r>
      <w:r>
        <w:t xml:space="preserve"> </w:t>
      </w:r>
      <w:hyperlink r:id="rId10" w:history="1">
        <w:r>
          <w:rPr>
            <w:rStyle w:val="Hyperlink"/>
          </w:rPr>
          <w:t>https://advisera.com/27001academy/blog/2012/04/10/iso-27001-control-objectives-why-are-they-important/</w:t>
        </w:r>
      </w:hyperlink>
    </w:p>
  </w:comment>
  <w:comment w:id="11" w:author="27001Academy" w:date="2020-05-14T12:49:00Z" w:initials="27A">
    <w:p w14:paraId="6E0929B1" w14:textId="5FD237A9" w:rsidR="00763709" w:rsidRDefault="00763709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677E02">
        <w:t>ISO 27001 risk assessment &amp; treatment – 6 basic steps</w:t>
      </w:r>
      <w:r>
        <w:t xml:space="preserve"> </w:t>
      </w:r>
      <w:hyperlink r:id="rId11" w:history="1">
        <w:r>
          <w:rPr>
            <w:rStyle w:val="Hyperlink"/>
          </w:rPr>
          <w:t>https://advisera.com/27001academy/knowledgebase/iso-27001-risk-assessment-treatment-6-basic-steps/</w:t>
        </w:r>
      </w:hyperlink>
    </w:p>
  </w:comment>
  <w:comment w:id="12" w:author="27001Academy" w:date="2020-05-14T13:07:00Z" w:initials="27A">
    <w:p w14:paraId="087DE1C5" w14:textId="52412CFB" w:rsidR="005E32B6" w:rsidRDefault="005E32B6" w:rsidP="005E32B6">
      <w:pPr>
        <w:spacing w:after="0"/>
      </w:pPr>
      <w:r>
        <w:rPr>
          <w:rStyle w:val="CommentReference"/>
        </w:rPr>
        <w:annotationRef/>
      </w:r>
      <w:r>
        <w:t xml:space="preserve">See this webinar: </w:t>
      </w:r>
      <w:r w:rsidRPr="00677E02">
        <w:t>The basics of risk assessment and treatment according to ISO 27001</w:t>
      </w:r>
      <w:r>
        <w:t xml:space="preserve"> </w:t>
      </w:r>
      <w:hyperlink r:id="rId12" w:history="1">
        <w:r>
          <w:rPr>
            <w:rStyle w:val="Hyperlink"/>
          </w:rPr>
          <w:t>https://advisera.com/27001academy/webinar/the-basics-of-risk-assessment-and-treatment-according-to-iso-27001-free-webinar/</w:t>
        </w:r>
      </w:hyperlink>
    </w:p>
  </w:comment>
  <w:comment w:id="13" w:author="27001Academy" w:date="2020-05-14T12:50:00Z" w:initials="27A">
    <w:p w14:paraId="1CA03C92" w14:textId="3ECAFDE5" w:rsidR="00763709" w:rsidRDefault="00763709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A1615">
        <w:t>The importance of Statement of Applicability for ISO 27001</w:t>
      </w:r>
      <w:r>
        <w:t xml:space="preserve"> </w:t>
      </w:r>
      <w:hyperlink r:id="rId13" w:history="1">
        <w:r>
          <w:rPr>
            <w:rStyle w:val="Hyperlink"/>
          </w:rPr>
          <w:t>https://advisera.com/27001academy/knowledgebase/the-importance-of-statement-of-applicability-for-iso-27001/</w:t>
        </w:r>
      </w:hyperlink>
    </w:p>
  </w:comment>
  <w:comment w:id="14" w:author="27001Academy" w:date="2020-05-14T12:51:00Z" w:initials="27A">
    <w:p w14:paraId="11AD7F47" w14:textId="77777777" w:rsidR="00763709" w:rsidRDefault="00763709" w:rsidP="00763709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7F5374">
        <w:t>Why is residual risk so important?</w:t>
      </w:r>
      <w:r>
        <w:t xml:space="preserve"> </w:t>
      </w:r>
      <w:hyperlink r:id="rId14" w:history="1">
        <w:r>
          <w:rPr>
            <w:rStyle w:val="Hyperlink"/>
          </w:rPr>
          <w:t>https://advisera.com/27001academy/knowledgebase/why-is-residual-risk-so-important/</w:t>
        </w:r>
      </w:hyperlink>
    </w:p>
  </w:comment>
  <w:comment w:id="15" w:author="27001Academy" w:date="2020-05-14T12:51:00Z" w:initials="27A">
    <w:p w14:paraId="007A2096" w14:textId="3CA9168C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7F5374">
        <w:t>Risk Treatment Plan and risk treatment process – What’s the difference?</w:t>
      </w:r>
      <w:r>
        <w:t xml:space="preserve"> </w:t>
      </w:r>
      <w:hyperlink r:id="rId15" w:history="1">
        <w:r>
          <w:rPr>
            <w:rStyle w:val="Hyperlink"/>
          </w:rPr>
          <w:t>https://advisera.com/27001academy/knowledgebase/risk-treatment-plan-and-risk-treatment-process-whats-the-difference/</w:t>
        </w:r>
      </w:hyperlink>
    </w:p>
  </w:comment>
  <w:comment w:id="16" w:author="27001Academy" w:date="2020-05-14T12:52:00Z" w:initials="27A">
    <w:p w14:paraId="5AC4BBE4" w14:textId="3A27C037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F125AB">
        <w:t>Seven steps for implementing policies and procedures</w:t>
      </w:r>
      <w:r>
        <w:t xml:space="preserve"> </w:t>
      </w:r>
      <w:hyperlink r:id="rId16" w:history="1">
        <w:r w:rsidRPr="00FE09E6">
          <w:rPr>
            <w:rStyle w:val="Hyperlink"/>
          </w:rPr>
          <w:t>https://advisera.com/27001academy/knowledgebase/seven-steps-for-implementing-policies-and-procedures/</w:t>
        </w:r>
      </w:hyperlink>
    </w:p>
  </w:comment>
  <w:comment w:id="17" w:author="27001Academy" w:date="2020-05-14T12:55:00Z" w:initials="27A">
    <w:p w14:paraId="5EBDB58D" w14:textId="77777777" w:rsidR="00763709" w:rsidRDefault="00763709" w:rsidP="00763709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8148D0">
        <w:t>Dilem</w:t>
      </w:r>
      <w:r>
        <w:t xml:space="preserve">mas with ISO 27001 </w:t>
      </w:r>
      <w:r w:rsidRPr="008148D0">
        <w:t xml:space="preserve">internal auditors </w:t>
      </w:r>
      <w:hyperlink r:id="rId17" w:history="1">
        <w:r>
          <w:rPr>
            <w:rStyle w:val="Hyperlink"/>
          </w:rPr>
          <w:t>https://advisera.com/27001academy/blog/2010/03/22/dilemmas-with-iso-27001-bs-25999-2-internal-auditors/</w:t>
        </w:r>
      </w:hyperlink>
    </w:p>
  </w:comment>
  <w:comment w:id="18" w:author="27001Academy" w:date="2020-05-14T14:28:00Z" w:initials="27A">
    <w:p w14:paraId="62BC3AE0" w14:textId="433A02F8" w:rsidR="00763709" w:rsidRDefault="00763709" w:rsidP="00763709">
      <w:pPr>
        <w:pStyle w:val="CommentText"/>
      </w:pPr>
      <w:r>
        <w:rPr>
          <w:rStyle w:val="CommentReference"/>
        </w:rPr>
        <w:annotationRef/>
      </w:r>
      <w:r w:rsidRPr="003525AB">
        <w:t>Fill out columns from “Control / process / department” up to column “Measurement method</w:t>
      </w:r>
      <w:r w:rsidR="00E673CC" w:rsidRPr="003525AB">
        <w:t>.</w:t>
      </w:r>
      <w:r w:rsidRPr="003525AB">
        <w:t>”</w:t>
      </w:r>
    </w:p>
  </w:comment>
  <w:comment w:id="19" w:author="27001Academy" w:date="2020-05-14T14:28:00Z" w:initials="27A">
    <w:p w14:paraId="48581ABB" w14:textId="09C19B8A" w:rsidR="00763709" w:rsidRDefault="00763709">
      <w:pPr>
        <w:pStyle w:val="CommentText"/>
      </w:pPr>
      <w:r>
        <w:rPr>
          <w:rStyle w:val="CommentReference"/>
        </w:rPr>
        <w:annotationRef/>
      </w:r>
      <w:r w:rsidRPr="003525AB">
        <w:t>Fill out items 1 to 9 from the list “Materials or information  reviewed at the meeting</w:t>
      </w:r>
      <w:r w:rsidR="00E673CC" w:rsidRPr="003525AB">
        <w:t>.</w:t>
      </w:r>
      <w:r w:rsidRPr="003525AB">
        <w:t>”</w:t>
      </w:r>
    </w:p>
  </w:comment>
  <w:comment w:id="20" w:author="27001Academy" w:date="2020-05-14T12:59:00Z" w:initials="27A">
    <w:p w14:paraId="4C020A7F" w14:textId="77777777" w:rsidR="00763709" w:rsidRDefault="00763709" w:rsidP="00763709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677E02">
        <w:t>Practical use of corrective act</w:t>
      </w:r>
      <w:r>
        <w:t xml:space="preserve">ions for ISO 27001 </w:t>
      </w:r>
      <w:hyperlink r:id="rId18" w:history="1">
        <w:r>
          <w:rPr>
            <w:rStyle w:val="Hyperlink"/>
          </w:rPr>
          <w:t>https://advisera.com/27001academy/blog/2013/12/09/practical-use-of-corrective-actions-for-iso-27001-and-iso-22301/</w:t>
        </w:r>
      </w:hyperlink>
    </w:p>
  </w:comment>
  <w:comment w:id="21" w:author="27001Academy" w:date="2020-05-14T14:28:00Z" w:initials="27A">
    <w:p w14:paraId="4AE227B9" w14:textId="3B45AB04" w:rsidR="00763709" w:rsidRDefault="00763709" w:rsidP="00763709">
      <w:pPr>
        <w:pStyle w:val="CommentText"/>
      </w:pPr>
      <w:r>
        <w:rPr>
          <w:rStyle w:val="CommentReference"/>
        </w:rPr>
        <w:annotationRef/>
      </w:r>
      <w:r w:rsidRPr="003525AB">
        <w:rPr>
          <w:rStyle w:val="CommentReference"/>
        </w:rPr>
        <w:annotationRef/>
      </w:r>
      <w:r w:rsidRPr="003525AB">
        <w:t>Fill out columns “Measurement results” and “Comments</w:t>
      </w:r>
      <w:r w:rsidR="00E673CC" w:rsidRPr="003525AB">
        <w:t>.</w:t>
      </w:r>
      <w:r w:rsidRPr="003525AB">
        <w:t>”</w:t>
      </w:r>
    </w:p>
  </w:comment>
  <w:comment w:id="22" w:author="27001Academy" w:date="2020-05-14T12:59:00Z" w:initials="27A">
    <w:p w14:paraId="1EE9ED76" w14:textId="77777777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7474AF">
        <w:t>How to make an Internal Audit che</w:t>
      </w:r>
      <w:r>
        <w:t xml:space="preserve">cklist for ISO 27001 </w:t>
      </w:r>
      <w:hyperlink r:id="rId19" w:history="1">
        <w:r>
          <w:rPr>
            <w:rStyle w:val="Hyperlink"/>
          </w:rPr>
          <w:t>https://advisera.com/27001academy/knowledgebase/how-to-make-an-internal-audit-checklist-for-iso-27001-iso-22301/</w:t>
        </w:r>
      </w:hyperlink>
    </w:p>
  </w:comment>
  <w:comment w:id="23" w:author="27001Academy" w:date="2020-05-14T13:02:00Z" w:initials="27A">
    <w:p w14:paraId="03CFA4A8" w14:textId="3C80BC75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8148D0">
        <w:t>Why is management review import</w:t>
      </w:r>
      <w:r>
        <w:t xml:space="preserve">ant for ISO 27001? </w:t>
      </w:r>
      <w:hyperlink r:id="rId20" w:history="1">
        <w:r>
          <w:rPr>
            <w:rStyle w:val="Hyperlink"/>
          </w:rPr>
          <w:t>https://advisera.com/27001academy/blog/2014/03/03/why-is-management-review-important-for-iso-27001-and-iso-22301/</w:t>
        </w:r>
      </w:hyperlink>
    </w:p>
  </w:comment>
  <w:comment w:id="24" w:author="27001Academy" w:date="2020-05-14T14:28:00Z" w:initials="27A">
    <w:p w14:paraId="5B437103" w14:textId="6E15E275" w:rsidR="00763709" w:rsidRDefault="00763709" w:rsidP="00763709">
      <w:pPr>
        <w:pStyle w:val="CommentText"/>
      </w:pPr>
      <w:r>
        <w:rPr>
          <w:rStyle w:val="CommentReference"/>
        </w:rPr>
        <w:annotationRef/>
      </w:r>
      <w:r w:rsidRPr="003525AB">
        <w:t>Fill out items 1 to 8 from the list “The following decisions were made</w:t>
      </w:r>
      <w:r w:rsidR="00E673CC" w:rsidRPr="003525AB">
        <w:t>.</w:t>
      </w:r>
      <w:r w:rsidRPr="003525AB">
        <w:t>”</w:t>
      </w:r>
    </w:p>
  </w:comment>
  <w:comment w:id="25" w:author="27001Academy" w:date="2020-05-14T13:08:00Z" w:initials="27A">
    <w:p w14:paraId="46C7ED3A" w14:textId="6C4D121F" w:rsidR="005E32B6" w:rsidRDefault="005E32B6" w:rsidP="005E32B6">
      <w:pPr>
        <w:spacing w:after="0"/>
      </w:pPr>
      <w:r>
        <w:rPr>
          <w:rStyle w:val="CommentReference"/>
        </w:rPr>
        <w:annotationRef/>
      </w:r>
      <w:r>
        <w:t xml:space="preserve">See this webinar: </w:t>
      </w:r>
      <w:r w:rsidRPr="00577B59">
        <w:t>ISO 27001/ISO 22301: The certification process</w:t>
      </w:r>
      <w:r>
        <w:t xml:space="preserve"> </w:t>
      </w:r>
      <w:hyperlink r:id="rId21" w:history="1">
        <w:r>
          <w:rPr>
            <w:rStyle w:val="Hyperlink"/>
          </w:rPr>
          <w:t>https://advisera.com/27001academy/webinar/iso-27001iso-22301-certification-process-free-webinar-demand/</w:t>
        </w:r>
      </w:hyperlink>
    </w:p>
  </w:comment>
  <w:comment w:id="26" w:author="27001Academy" w:date="2020-05-14T13:03:00Z" w:initials="27A">
    <w:p w14:paraId="58E4414A" w14:textId="5A9B611B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77B59">
        <w:t>How to choose a certification body</w:t>
      </w:r>
      <w:r>
        <w:t xml:space="preserve"> </w:t>
      </w:r>
      <w:hyperlink r:id="rId22" w:history="1">
        <w:r>
          <w:rPr>
            <w:rStyle w:val="Hyperlink"/>
          </w:rPr>
          <w:t>https://advisera.com/27001academy/knowledgebase/how-to-choose-a-certification-body/</w:t>
        </w:r>
      </w:hyperlink>
    </w:p>
  </w:comment>
  <w:comment w:id="27" w:author="27001Academy" w:date="2020-05-14T13:03:00Z" w:initials="27A">
    <w:p w14:paraId="304F9906" w14:textId="43DEEBDA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77B59">
        <w:t>How to approach an auditor in a certification audit</w:t>
      </w:r>
      <w:r>
        <w:t xml:space="preserve"> </w:t>
      </w:r>
      <w:hyperlink r:id="rId23" w:history="1">
        <w:r>
          <w:rPr>
            <w:rStyle w:val="Hyperlink"/>
          </w:rPr>
          <w:t>https://advisera.com/27001academy/blog/2013/11/18/how-to-approach-an-auditor-in-a-certification-audit/</w:t>
        </w:r>
      </w:hyperlink>
    </w:p>
  </w:comment>
  <w:comment w:id="28" w:author="27001Academy" w:date="2020-05-14T13:03:00Z" w:initials="27A">
    <w:p w14:paraId="6CB317C5" w14:textId="643B0D60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77B59">
        <w:t>Surveillance visits vs. certification audits</w:t>
      </w:r>
      <w:r>
        <w:t xml:space="preserve"> </w:t>
      </w:r>
      <w:hyperlink r:id="rId24" w:history="1">
        <w:r>
          <w:rPr>
            <w:rStyle w:val="Hyperlink"/>
          </w:rPr>
          <w:t>https://advisera.com/27001academy/knowledgebase/surveillance-visits-vs-certification-audits/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E722803" w15:done="0"/>
  <w15:commentEx w15:paraId="5ECE3841" w15:done="0"/>
  <w15:commentEx w15:paraId="70DD81DB" w15:done="0"/>
  <w15:commentEx w15:paraId="07184805" w15:done="0"/>
  <w15:commentEx w15:paraId="5B24FA26" w15:done="0"/>
  <w15:commentEx w15:paraId="269E307A" w15:done="0"/>
  <w15:commentEx w15:paraId="1F90AF07" w15:done="0"/>
  <w15:commentEx w15:paraId="04D9BB5B" w15:done="0"/>
  <w15:commentEx w15:paraId="15B14639" w15:done="0"/>
  <w15:commentEx w15:paraId="066410D8" w15:done="0"/>
  <w15:commentEx w15:paraId="6E0929B1" w15:done="0"/>
  <w15:commentEx w15:paraId="087DE1C5" w15:done="0"/>
  <w15:commentEx w15:paraId="1CA03C92" w15:done="0"/>
  <w15:commentEx w15:paraId="11AD7F47" w15:done="0"/>
  <w15:commentEx w15:paraId="007A2096" w15:done="0"/>
  <w15:commentEx w15:paraId="5AC4BBE4" w15:done="0"/>
  <w15:commentEx w15:paraId="5EBDB58D" w15:done="0"/>
  <w15:commentEx w15:paraId="62BC3AE0" w15:done="0"/>
  <w15:commentEx w15:paraId="48581ABB" w15:done="0"/>
  <w15:commentEx w15:paraId="4C020A7F" w15:done="0"/>
  <w15:commentEx w15:paraId="4AE227B9" w15:done="0"/>
  <w15:commentEx w15:paraId="1EE9ED76" w15:done="0"/>
  <w15:commentEx w15:paraId="03CFA4A8" w15:done="0"/>
  <w15:commentEx w15:paraId="5B437103" w15:done="0"/>
  <w15:commentEx w15:paraId="46C7ED3A" w15:done="0"/>
  <w15:commentEx w15:paraId="58E4414A" w15:done="0"/>
  <w15:commentEx w15:paraId="304F9906" w15:done="0"/>
  <w15:commentEx w15:paraId="6CB317C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722803" w16cid:durableId="226E2DC7"/>
  <w16cid:commentId w16cid:paraId="5ECE3841" w16cid:durableId="2267B9F9"/>
  <w16cid:commentId w16cid:paraId="70DD81DB" w16cid:durableId="2267BA08"/>
  <w16cid:commentId w16cid:paraId="07184805" w16cid:durableId="2267BB2C"/>
  <w16cid:commentId w16cid:paraId="5B24FA26" w16cid:durableId="2267BB4B"/>
  <w16cid:commentId w16cid:paraId="269E307A" w16cid:durableId="2267BB7A"/>
  <w16cid:commentId w16cid:paraId="1F90AF07" w16cid:durableId="2267BBE6"/>
  <w16cid:commentId w16cid:paraId="04D9BB5B" w16cid:durableId="2267BBFF"/>
  <w16cid:commentId w16cid:paraId="15B14639" w16cid:durableId="2267BC24"/>
  <w16cid:commentId w16cid:paraId="066410D8" w16cid:durableId="2267BC3E"/>
  <w16cid:commentId w16cid:paraId="6E0929B1" w16cid:durableId="2267BCEA"/>
  <w16cid:commentId w16cid:paraId="087DE1C5" w16cid:durableId="2267C10F"/>
  <w16cid:commentId w16cid:paraId="1CA03C92" w16cid:durableId="2267BD25"/>
  <w16cid:commentId w16cid:paraId="11AD7F47" w16cid:durableId="226E2E64"/>
  <w16cid:commentId w16cid:paraId="007A2096" w16cid:durableId="2267BD54"/>
  <w16cid:commentId w16cid:paraId="5AC4BBE4" w16cid:durableId="2267BD71"/>
  <w16cid:commentId w16cid:paraId="5EBDB58D" w16cid:durableId="226E2E7D"/>
  <w16cid:commentId w16cid:paraId="62BC3AE0" w16cid:durableId="226E2E9C"/>
  <w16cid:commentId w16cid:paraId="48581ABB" w16cid:durableId="226E2E9A"/>
  <w16cid:commentId w16cid:paraId="4C020A7F" w16cid:durableId="226E2E92"/>
  <w16cid:commentId w16cid:paraId="4AE227B9" w16cid:durableId="226E2EB4"/>
  <w16cid:commentId w16cid:paraId="1EE9ED76" w16cid:durableId="2267BF4B"/>
  <w16cid:commentId w16cid:paraId="03CFA4A8" w16cid:durableId="2267BFC9"/>
  <w16cid:commentId w16cid:paraId="5B437103" w16cid:durableId="226E2EC0"/>
  <w16cid:commentId w16cid:paraId="46C7ED3A" w16cid:durableId="2267C146"/>
  <w16cid:commentId w16cid:paraId="58E4414A" w16cid:durableId="2267C007"/>
  <w16cid:commentId w16cid:paraId="304F9906" w16cid:durableId="2267C01D"/>
  <w16cid:commentId w16cid:paraId="6CB317C5" w16cid:durableId="2267C03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5B3A9" w14:textId="77777777" w:rsidR="00790F70" w:rsidRDefault="00790F70" w:rsidP="00167A48">
      <w:r>
        <w:separator/>
      </w:r>
    </w:p>
  </w:endnote>
  <w:endnote w:type="continuationSeparator" w:id="0">
    <w:p w14:paraId="4A6DE83C" w14:textId="77777777" w:rsidR="00790F70" w:rsidRDefault="00790F70" w:rsidP="00167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10332" w14:textId="77777777" w:rsidR="00C2692E" w:rsidRDefault="00C269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270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348"/>
      <w:gridCol w:w="2520"/>
      <w:gridCol w:w="3402"/>
    </w:tblGrid>
    <w:tr w:rsidR="00517ABE" w:rsidRPr="00296EEF" w14:paraId="6CF596DE" w14:textId="77777777" w:rsidTr="00296EEF">
      <w:tc>
        <w:tcPr>
          <w:tcW w:w="3348" w:type="dxa"/>
        </w:tcPr>
        <w:p w14:paraId="5FD48864" w14:textId="126188BA" w:rsidR="00517ABE" w:rsidRPr="00296EEF" w:rsidRDefault="0029520E" w:rsidP="00167A48">
          <w:pPr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>Project Checklist</w:t>
          </w:r>
          <w:r w:rsidR="00BD61CC">
            <w:rPr>
              <w:sz w:val="20"/>
              <w:szCs w:val="20"/>
              <w:lang w:val="en-GB"/>
            </w:rPr>
            <w:t xml:space="preserve"> for ISO 27001</w:t>
          </w:r>
        </w:p>
      </w:tc>
      <w:tc>
        <w:tcPr>
          <w:tcW w:w="2520" w:type="dxa"/>
        </w:tcPr>
        <w:p w14:paraId="77815F95" w14:textId="77777777" w:rsidR="00517ABE" w:rsidRPr="00296EEF" w:rsidRDefault="00517ABE" w:rsidP="00167A48">
          <w:pPr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>ver [version] from [date]</w:t>
          </w:r>
        </w:p>
      </w:tc>
      <w:tc>
        <w:tcPr>
          <w:tcW w:w="3402" w:type="dxa"/>
        </w:tcPr>
        <w:p w14:paraId="393CCF9D" w14:textId="1813782C" w:rsidR="00517ABE" w:rsidRPr="00296EEF" w:rsidRDefault="00517ABE" w:rsidP="00296EEF">
          <w:pPr>
            <w:jc w:val="right"/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 xml:space="preserve">Page </w:t>
          </w:r>
          <w:r w:rsidR="00FB434B"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PAGE </w:instrText>
          </w:r>
          <w:r w:rsidR="00FB434B" w:rsidRPr="00296EEF">
            <w:rPr>
              <w:sz w:val="20"/>
              <w:szCs w:val="20"/>
              <w:lang w:val="en-GB"/>
            </w:rPr>
            <w:fldChar w:fldCharType="separate"/>
          </w:r>
          <w:r w:rsidR="00790F70">
            <w:rPr>
              <w:noProof/>
              <w:sz w:val="20"/>
              <w:szCs w:val="20"/>
              <w:lang w:val="en-GB"/>
            </w:rPr>
            <w:t>1</w:t>
          </w:r>
          <w:r w:rsidR="00FB434B" w:rsidRPr="00296EEF">
            <w:rPr>
              <w:sz w:val="20"/>
              <w:szCs w:val="20"/>
              <w:lang w:val="en-GB"/>
            </w:rPr>
            <w:fldChar w:fldCharType="end"/>
          </w:r>
          <w:r w:rsidRPr="00296EEF">
            <w:rPr>
              <w:sz w:val="20"/>
              <w:szCs w:val="20"/>
              <w:lang w:val="en-GB"/>
            </w:rPr>
            <w:t xml:space="preserve"> of </w:t>
          </w:r>
          <w:r w:rsidR="00FB434B"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NUMPAGES  </w:instrText>
          </w:r>
          <w:r w:rsidR="00FB434B" w:rsidRPr="00296EEF">
            <w:rPr>
              <w:sz w:val="20"/>
              <w:szCs w:val="20"/>
              <w:lang w:val="en-GB"/>
            </w:rPr>
            <w:fldChar w:fldCharType="separate"/>
          </w:r>
          <w:r w:rsidR="00790F70">
            <w:rPr>
              <w:noProof/>
              <w:sz w:val="20"/>
              <w:szCs w:val="20"/>
              <w:lang w:val="en-GB"/>
            </w:rPr>
            <w:t>1</w:t>
          </w:r>
          <w:r w:rsidR="00FB434B" w:rsidRPr="00296EEF">
            <w:rPr>
              <w:sz w:val="20"/>
              <w:szCs w:val="20"/>
              <w:lang w:val="en-GB"/>
            </w:rPr>
            <w:fldChar w:fldCharType="end"/>
          </w:r>
        </w:p>
      </w:tc>
    </w:tr>
  </w:tbl>
  <w:p w14:paraId="24A9C4E0" w14:textId="72D1337B" w:rsidR="00517ABE" w:rsidRPr="00296EEF" w:rsidRDefault="004C1A0F" w:rsidP="00296EEF">
    <w:pPr>
      <w:pStyle w:val="Footer"/>
      <w:jc w:val="center"/>
      <w:rPr>
        <w:sz w:val="20"/>
        <w:szCs w:val="20"/>
      </w:rPr>
    </w:pPr>
    <w:r w:rsidRPr="00296EEF">
      <w:rPr>
        <w:sz w:val="20"/>
        <w:szCs w:val="20"/>
        <w:lang w:val="en-GB"/>
      </w:rPr>
      <w:t>©</w:t>
    </w:r>
    <w:r w:rsidR="0068438D">
      <w:rPr>
        <w:sz w:val="20"/>
        <w:szCs w:val="20"/>
        <w:lang w:val="en-GB"/>
      </w:rPr>
      <w:t>2020</w:t>
    </w:r>
    <w:r w:rsidR="00210FE1" w:rsidRPr="00296EEF">
      <w:rPr>
        <w:sz w:val="20"/>
        <w:szCs w:val="20"/>
        <w:lang w:val="en-GB"/>
      </w:rPr>
      <w:t xml:space="preserve"> </w:t>
    </w:r>
    <w:r w:rsidR="008B7A01">
      <w:rPr>
        <w:sz w:val="20"/>
        <w:szCs w:val="20"/>
        <w:lang w:val="en-GB"/>
      </w:rPr>
      <w:t xml:space="preserve">    27001Academy</w:t>
    </w:r>
    <w:r w:rsidR="00210FE1" w:rsidRPr="00296EEF">
      <w:rPr>
        <w:sz w:val="20"/>
        <w:szCs w:val="20"/>
        <w:lang w:val="en-GB"/>
      </w:rPr>
      <w:t xml:space="preserve"> </w:t>
    </w:r>
    <w:hyperlink r:id="rId1" w:history="1">
      <w:r w:rsidR="00C2692E">
        <w:rPr>
          <w:rStyle w:val="Hyperlink"/>
          <w:rFonts w:ascii="Calibri" w:eastAsia="Calibri" w:hAnsi="Calibri" w:cs="Times New Roman"/>
          <w:sz w:val="20"/>
          <w:szCs w:val="20"/>
        </w:rPr>
        <w:t>advisera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89162" w14:textId="77777777" w:rsidR="00C2692E" w:rsidRDefault="00C269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73739" w14:textId="77777777" w:rsidR="00790F70" w:rsidRDefault="00790F70" w:rsidP="00167A48">
      <w:r>
        <w:separator/>
      </w:r>
    </w:p>
  </w:footnote>
  <w:footnote w:type="continuationSeparator" w:id="0">
    <w:p w14:paraId="0FC3D328" w14:textId="77777777" w:rsidR="00790F70" w:rsidRDefault="00790F70" w:rsidP="00167A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DBC68" w14:textId="77777777" w:rsidR="00C2692E" w:rsidRDefault="00C269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620"/>
      <w:gridCol w:w="2452"/>
    </w:tblGrid>
    <w:tr w:rsidR="00517ABE" w:rsidRPr="00666D70" w14:paraId="4ADC7591" w14:textId="77777777" w:rsidTr="001E688B">
      <w:tc>
        <w:tcPr>
          <w:tcW w:w="6771" w:type="dxa"/>
        </w:tcPr>
        <w:p w14:paraId="6EC79035" w14:textId="77777777" w:rsidR="00517ABE" w:rsidRPr="00666D70" w:rsidRDefault="00517ABE" w:rsidP="00167A48">
          <w:pPr>
            <w:rPr>
              <w:lang w:val="en-GB"/>
            </w:rPr>
          </w:pPr>
          <w:r w:rsidRPr="00666D70">
            <w:rPr>
              <w:lang w:val="en-GB"/>
            </w:rPr>
            <w:t>[organization name]</w:t>
          </w:r>
        </w:p>
      </w:tc>
      <w:tc>
        <w:tcPr>
          <w:tcW w:w="2517" w:type="dxa"/>
        </w:tcPr>
        <w:p w14:paraId="78F42FD8" w14:textId="77777777" w:rsidR="00517ABE" w:rsidRPr="00666D70" w:rsidRDefault="00517ABE" w:rsidP="00167A48">
          <w:pPr>
            <w:rPr>
              <w:lang w:val="en-GB"/>
            </w:rPr>
          </w:pPr>
        </w:p>
      </w:tc>
    </w:tr>
  </w:tbl>
  <w:p w14:paraId="06971E83" w14:textId="77777777" w:rsidR="00517ABE" w:rsidRDefault="00517ABE" w:rsidP="00167A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F3217" w14:textId="77777777" w:rsidR="00C2692E" w:rsidRDefault="00C269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375F"/>
    <w:multiLevelType w:val="hybridMultilevel"/>
    <w:tmpl w:val="FD86A3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23426"/>
    <w:multiLevelType w:val="hybridMultilevel"/>
    <w:tmpl w:val="C47AF5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04CCF"/>
    <w:multiLevelType w:val="hybridMultilevel"/>
    <w:tmpl w:val="B608E6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C4016"/>
    <w:multiLevelType w:val="multilevel"/>
    <w:tmpl w:val="AD8C4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C0123B1"/>
    <w:multiLevelType w:val="multilevel"/>
    <w:tmpl w:val="77325B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2CA0798"/>
    <w:multiLevelType w:val="hybridMultilevel"/>
    <w:tmpl w:val="A9DC037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B0F33"/>
    <w:multiLevelType w:val="hybridMultilevel"/>
    <w:tmpl w:val="82E055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D2020"/>
    <w:multiLevelType w:val="hybridMultilevel"/>
    <w:tmpl w:val="06565470"/>
    <w:lvl w:ilvl="0" w:tplc="D4C88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531A8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1AC81F10"/>
    <w:multiLevelType w:val="hybridMultilevel"/>
    <w:tmpl w:val="C51C5C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7230A"/>
    <w:multiLevelType w:val="hybridMultilevel"/>
    <w:tmpl w:val="FCF4B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27F22"/>
    <w:multiLevelType w:val="hybridMultilevel"/>
    <w:tmpl w:val="36EA3D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753DD"/>
    <w:multiLevelType w:val="hybridMultilevel"/>
    <w:tmpl w:val="15F81C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61785"/>
    <w:multiLevelType w:val="hybridMultilevel"/>
    <w:tmpl w:val="DB0021F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0250AF"/>
    <w:multiLevelType w:val="hybridMultilevel"/>
    <w:tmpl w:val="435202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77165"/>
    <w:multiLevelType w:val="hybridMultilevel"/>
    <w:tmpl w:val="054C9D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95AA5"/>
    <w:multiLevelType w:val="hybridMultilevel"/>
    <w:tmpl w:val="4964F2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5627D"/>
    <w:multiLevelType w:val="hybridMultilevel"/>
    <w:tmpl w:val="C2B058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7B2DD8"/>
    <w:multiLevelType w:val="hybridMultilevel"/>
    <w:tmpl w:val="CEE0F6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4410C"/>
    <w:multiLevelType w:val="hybridMultilevel"/>
    <w:tmpl w:val="4B4AA2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1262E6"/>
    <w:multiLevelType w:val="hybridMultilevel"/>
    <w:tmpl w:val="DF72A4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007A4"/>
    <w:multiLevelType w:val="hybridMultilevel"/>
    <w:tmpl w:val="9E105F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863501"/>
    <w:multiLevelType w:val="hybridMultilevel"/>
    <w:tmpl w:val="62C0EA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A7735"/>
    <w:multiLevelType w:val="hybridMultilevel"/>
    <w:tmpl w:val="ED8E00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03F1B"/>
    <w:multiLevelType w:val="hybridMultilevel"/>
    <w:tmpl w:val="3D9A8B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614"/>
    <w:multiLevelType w:val="hybridMultilevel"/>
    <w:tmpl w:val="EAAA17A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A85C07"/>
    <w:multiLevelType w:val="hybridMultilevel"/>
    <w:tmpl w:val="F17E1C30"/>
    <w:lvl w:ilvl="0" w:tplc="774E6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7A7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2EA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E2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65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E4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ED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A7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803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132B8"/>
    <w:multiLevelType w:val="hybridMultilevel"/>
    <w:tmpl w:val="EFC870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360538"/>
    <w:multiLevelType w:val="hybridMultilevel"/>
    <w:tmpl w:val="B79C7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247ECC"/>
    <w:multiLevelType w:val="hybridMultilevel"/>
    <w:tmpl w:val="343EB2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35BA9"/>
    <w:multiLevelType w:val="hybridMultilevel"/>
    <w:tmpl w:val="E65290F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A7371A"/>
    <w:multiLevelType w:val="hybridMultilevel"/>
    <w:tmpl w:val="97EA82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E4475"/>
    <w:multiLevelType w:val="hybridMultilevel"/>
    <w:tmpl w:val="F942FB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9513B"/>
    <w:multiLevelType w:val="hybridMultilevel"/>
    <w:tmpl w:val="0284C0F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5EE70E8C"/>
    <w:multiLevelType w:val="hybridMultilevel"/>
    <w:tmpl w:val="7EF26E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124C4F"/>
    <w:multiLevelType w:val="hybridMultilevel"/>
    <w:tmpl w:val="5486F9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2F53DF"/>
    <w:multiLevelType w:val="hybridMultilevel"/>
    <w:tmpl w:val="B3764D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852CCF"/>
    <w:multiLevelType w:val="hybridMultilevel"/>
    <w:tmpl w:val="517A37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8E5460"/>
    <w:multiLevelType w:val="hybridMultilevel"/>
    <w:tmpl w:val="7D76B6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460C87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4215FFF"/>
    <w:multiLevelType w:val="multilevel"/>
    <w:tmpl w:val="1396D6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44B30A3"/>
    <w:multiLevelType w:val="hybridMultilevel"/>
    <w:tmpl w:val="05A6F842"/>
    <w:lvl w:ilvl="0" w:tplc="39B894C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217FE0"/>
    <w:multiLevelType w:val="hybridMultilevel"/>
    <w:tmpl w:val="EC367C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76975"/>
    <w:multiLevelType w:val="hybridMultilevel"/>
    <w:tmpl w:val="E006DA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7E46FA"/>
    <w:multiLevelType w:val="hybridMultilevel"/>
    <w:tmpl w:val="75DE43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4"/>
  </w:num>
  <w:num w:numId="3">
    <w:abstractNumId w:val="40"/>
  </w:num>
  <w:num w:numId="4">
    <w:abstractNumId w:val="3"/>
  </w:num>
  <w:num w:numId="5">
    <w:abstractNumId w:val="35"/>
  </w:num>
  <w:num w:numId="6">
    <w:abstractNumId w:val="13"/>
  </w:num>
  <w:num w:numId="7">
    <w:abstractNumId w:val="33"/>
  </w:num>
  <w:num w:numId="8">
    <w:abstractNumId w:val="7"/>
  </w:num>
  <w:num w:numId="9">
    <w:abstractNumId w:val="12"/>
  </w:num>
  <w:num w:numId="10">
    <w:abstractNumId w:val="1"/>
  </w:num>
  <w:num w:numId="11">
    <w:abstractNumId w:val="23"/>
  </w:num>
  <w:num w:numId="12">
    <w:abstractNumId w:val="39"/>
  </w:num>
  <w:num w:numId="13">
    <w:abstractNumId w:val="38"/>
  </w:num>
  <w:num w:numId="14">
    <w:abstractNumId w:val="8"/>
  </w:num>
  <w:num w:numId="15">
    <w:abstractNumId w:val="2"/>
  </w:num>
  <w:num w:numId="16">
    <w:abstractNumId w:val="17"/>
  </w:num>
  <w:num w:numId="17">
    <w:abstractNumId w:val="11"/>
  </w:num>
  <w:num w:numId="18">
    <w:abstractNumId w:val="42"/>
  </w:num>
  <w:num w:numId="19">
    <w:abstractNumId w:val="0"/>
  </w:num>
  <w:num w:numId="20">
    <w:abstractNumId w:val="25"/>
  </w:num>
  <w:num w:numId="21">
    <w:abstractNumId w:val="16"/>
  </w:num>
  <w:num w:numId="22">
    <w:abstractNumId w:val="21"/>
  </w:num>
  <w:num w:numId="23">
    <w:abstractNumId w:val="31"/>
  </w:num>
  <w:num w:numId="24">
    <w:abstractNumId w:val="5"/>
  </w:num>
  <w:num w:numId="25">
    <w:abstractNumId w:val="30"/>
  </w:num>
  <w:num w:numId="26">
    <w:abstractNumId w:val="41"/>
  </w:num>
  <w:num w:numId="27">
    <w:abstractNumId w:val="22"/>
  </w:num>
  <w:num w:numId="28">
    <w:abstractNumId w:val="28"/>
  </w:num>
  <w:num w:numId="29">
    <w:abstractNumId w:val="37"/>
  </w:num>
  <w:num w:numId="30">
    <w:abstractNumId w:val="15"/>
  </w:num>
  <w:num w:numId="31">
    <w:abstractNumId w:val="14"/>
  </w:num>
  <w:num w:numId="32">
    <w:abstractNumId w:val="9"/>
  </w:num>
  <w:num w:numId="33">
    <w:abstractNumId w:val="19"/>
  </w:num>
  <w:num w:numId="34">
    <w:abstractNumId w:val="27"/>
  </w:num>
  <w:num w:numId="35">
    <w:abstractNumId w:val="44"/>
  </w:num>
  <w:num w:numId="36">
    <w:abstractNumId w:val="29"/>
  </w:num>
  <w:num w:numId="37">
    <w:abstractNumId w:val="36"/>
  </w:num>
  <w:num w:numId="38">
    <w:abstractNumId w:val="34"/>
  </w:num>
  <w:num w:numId="39">
    <w:abstractNumId w:val="10"/>
  </w:num>
  <w:num w:numId="40">
    <w:abstractNumId w:val="24"/>
  </w:num>
  <w:num w:numId="41">
    <w:abstractNumId w:val="18"/>
  </w:num>
  <w:num w:numId="42">
    <w:abstractNumId w:val="6"/>
  </w:num>
  <w:num w:numId="43">
    <w:abstractNumId w:val="32"/>
  </w:num>
  <w:num w:numId="44">
    <w:abstractNumId w:val="20"/>
  </w:num>
  <w:num w:numId="45">
    <w:abstractNumId w:val="43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27001Academy">
    <w15:presenceInfo w15:providerId="None" w15:userId="27001Academ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AzMDW1MLE0NjNX0lEKTi0uzszPAykwqgUAzHQ76ywAAAA="/>
  </w:docVars>
  <w:rsids>
    <w:rsidRoot w:val="00F454F5"/>
    <w:rsid w:val="00004634"/>
    <w:rsid w:val="0001566E"/>
    <w:rsid w:val="00016822"/>
    <w:rsid w:val="000227AC"/>
    <w:rsid w:val="00035218"/>
    <w:rsid w:val="0003576A"/>
    <w:rsid w:val="00041F25"/>
    <w:rsid w:val="00042D36"/>
    <w:rsid w:val="00054F27"/>
    <w:rsid w:val="0006394D"/>
    <w:rsid w:val="00071087"/>
    <w:rsid w:val="00086063"/>
    <w:rsid w:val="00097D1C"/>
    <w:rsid w:val="000A4205"/>
    <w:rsid w:val="000C0D75"/>
    <w:rsid w:val="000C40A2"/>
    <w:rsid w:val="000D0677"/>
    <w:rsid w:val="000D0BA4"/>
    <w:rsid w:val="000D11E2"/>
    <w:rsid w:val="000D14A4"/>
    <w:rsid w:val="000D1B3C"/>
    <w:rsid w:val="000D6521"/>
    <w:rsid w:val="000F1C9E"/>
    <w:rsid w:val="001070A9"/>
    <w:rsid w:val="00122D7B"/>
    <w:rsid w:val="0012385B"/>
    <w:rsid w:val="001264B6"/>
    <w:rsid w:val="00127C1F"/>
    <w:rsid w:val="001309C6"/>
    <w:rsid w:val="00147566"/>
    <w:rsid w:val="00155E83"/>
    <w:rsid w:val="00164A13"/>
    <w:rsid w:val="00165C42"/>
    <w:rsid w:val="00167095"/>
    <w:rsid w:val="00167A48"/>
    <w:rsid w:val="001746CE"/>
    <w:rsid w:val="00174B3C"/>
    <w:rsid w:val="001751D4"/>
    <w:rsid w:val="00180ADA"/>
    <w:rsid w:val="0018338A"/>
    <w:rsid w:val="00192E93"/>
    <w:rsid w:val="001B6FA2"/>
    <w:rsid w:val="001D1F08"/>
    <w:rsid w:val="001D6857"/>
    <w:rsid w:val="001E35F6"/>
    <w:rsid w:val="001E688B"/>
    <w:rsid w:val="001E729B"/>
    <w:rsid w:val="001F11C6"/>
    <w:rsid w:val="002007D3"/>
    <w:rsid w:val="00210FE1"/>
    <w:rsid w:val="00212C8E"/>
    <w:rsid w:val="00224381"/>
    <w:rsid w:val="00224D06"/>
    <w:rsid w:val="00226F0F"/>
    <w:rsid w:val="00232722"/>
    <w:rsid w:val="00233ED0"/>
    <w:rsid w:val="002378D1"/>
    <w:rsid w:val="00240CFD"/>
    <w:rsid w:val="0024272A"/>
    <w:rsid w:val="002447C0"/>
    <w:rsid w:val="00261DD1"/>
    <w:rsid w:val="00262864"/>
    <w:rsid w:val="002644EA"/>
    <w:rsid w:val="00277896"/>
    <w:rsid w:val="00280AA5"/>
    <w:rsid w:val="002911AB"/>
    <w:rsid w:val="00294D96"/>
    <w:rsid w:val="0029520E"/>
    <w:rsid w:val="0029672D"/>
    <w:rsid w:val="00296EEF"/>
    <w:rsid w:val="002A5E32"/>
    <w:rsid w:val="002B160B"/>
    <w:rsid w:val="002C205D"/>
    <w:rsid w:val="002C20EE"/>
    <w:rsid w:val="002C5F1D"/>
    <w:rsid w:val="002D6839"/>
    <w:rsid w:val="002E11D9"/>
    <w:rsid w:val="002E2FA3"/>
    <w:rsid w:val="002E4AD7"/>
    <w:rsid w:val="002E4EBF"/>
    <w:rsid w:val="002F22E5"/>
    <w:rsid w:val="0030118F"/>
    <w:rsid w:val="003046B8"/>
    <w:rsid w:val="003070A6"/>
    <w:rsid w:val="00310E2D"/>
    <w:rsid w:val="00312CF8"/>
    <w:rsid w:val="00322789"/>
    <w:rsid w:val="00326686"/>
    <w:rsid w:val="003379BC"/>
    <w:rsid w:val="003413C2"/>
    <w:rsid w:val="003525AB"/>
    <w:rsid w:val="00355F17"/>
    <w:rsid w:val="00356A0B"/>
    <w:rsid w:val="00356A35"/>
    <w:rsid w:val="00357B59"/>
    <w:rsid w:val="00370EC1"/>
    <w:rsid w:val="00371B2D"/>
    <w:rsid w:val="0037271A"/>
    <w:rsid w:val="00373D60"/>
    <w:rsid w:val="00382166"/>
    <w:rsid w:val="003959CC"/>
    <w:rsid w:val="003967CB"/>
    <w:rsid w:val="00397F5F"/>
    <w:rsid w:val="003A3565"/>
    <w:rsid w:val="003A42C0"/>
    <w:rsid w:val="003B096F"/>
    <w:rsid w:val="003C0132"/>
    <w:rsid w:val="003C1DE3"/>
    <w:rsid w:val="003D400B"/>
    <w:rsid w:val="003D639F"/>
    <w:rsid w:val="003E040D"/>
    <w:rsid w:val="003E0934"/>
    <w:rsid w:val="003E30C3"/>
    <w:rsid w:val="003E4FA7"/>
    <w:rsid w:val="003E772E"/>
    <w:rsid w:val="004013EF"/>
    <w:rsid w:val="0040380E"/>
    <w:rsid w:val="0040762A"/>
    <w:rsid w:val="004155B8"/>
    <w:rsid w:val="004234F7"/>
    <w:rsid w:val="00426170"/>
    <w:rsid w:val="00426EC5"/>
    <w:rsid w:val="004518E4"/>
    <w:rsid w:val="00462C02"/>
    <w:rsid w:val="00464B57"/>
    <w:rsid w:val="0046796C"/>
    <w:rsid w:val="00470DF3"/>
    <w:rsid w:val="004723B0"/>
    <w:rsid w:val="00486F7C"/>
    <w:rsid w:val="00495616"/>
    <w:rsid w:val="004968A1"/>
    <w:rsid w:val="004A2257"/>
    <w:rsid w:val="004A3BCB"/>
    <w:rsid w:val="004A48E6"/>
    <w:rsid w:val="004A7ACC"/>
    <w:rsid w:val="004B1A9C"/>
    <w:rsid w:val="004B76A7"/>
    <w:rsid w:val="004C09EC"/>
    <w:rsid w:val="004C1A0F"/>
    <w:rsid w:val="004D0B7C"/>
    <w:rsid w:val="004F073F"/>
    <w:rsid w:val="004F3DCB"/>
    <w:rsid w:val="004F4703"/>
    <w:rsid w:val="004F7275"/>
    <w:rsid w:val="004F72F2"/>
    <w:rsid w:val="00501C95"/>
    <w:rsid w:val="0051011D"/>
    <w:rsid w:val="0051438A"/>
    <w:rsid w:val="00517ABE"/>
    <w:rsid w:val="00522ED6"/>
    <w:rsid w:val="0053580D"/>
    <w:rsid w:val="00541593"/>
    <w:rsid w:val="005425A1"/>
    <w:rsid w:val="00543BEB"/>
    <w:rsid w:val="00547F39"/>
    <w:rsid w:val="00553FC8"/>
    <w:rsid w:val="005540BD"/>
    <w:rsid w:val="005554A7"/>
    <w:rsid w:val="005556EF"/>
    <w:rsid w:val="0057041F"/>
    <w:rsid w:val="00570A06"/>
    <w:rsid w:val="00577672"/>
    <w:rsid w:val="00577B59"/>
    <w:rsid w:val="00585FEF"/>
    <w:rsid w:val="00595CF9"/>
    <w:rsid w:val="00595DB7"/>
    <w:rsid w:val="005A1615"/>
    <w:rsid w:val="005A6E9F"/>
    <w:rsid w:val="005A7FCA"/>
    <w:rsid w:val="005B08CC"/>
    <w:rsid w:val="005B1E9C"/>
    <w:rsid w:val="005C4D57"/>
    <w:rsid w:val="005C6943"/>
    <w:rsid w:val="005D1D7E"/>
    <w:rsid w:val="005D24A6"/>
    <w:rsid w:val="005E102A"/>
    <w:rsid w:val="005E32B6"/>
    <w:rsid w:val="005F13C1"/>
    <w:rsid w:val="005F1B4F"/>
    <w:rsid w:val="005F26DE"/>
    <w:rsid w:val="005F4CC7"/>
    <w:rsid w:val="0060328D"/>
    <w:rsid w:val="00604BDE"/>
    <w:rsid w:val="00606FF3"/>
    <w:rsid w:val="006108F0"/>
    <w:rsid w:val="00624498"/>
    <w:rsid w:val="00631E7E"/>
    <w:rsid w:val="00641F94"/>
    <w:rsid w:val="00644B9E"/>
    <w:rsid w:val="00647B72"/>
    <w:rsid w:val="006503F2"/>
    <w:rsid w:val="00652A35"/>
    <w:rsid w:val="006552CB"/>
    <w:rsid w:val="006612D9"/>
    <w:rsid w:val="00665579"/>
    <w:rsid w:val="00666D70"/>
    <w:rsid w:val="00676EB0"/>
    <w:rsid w:val="00677E02"/>
    <w:rsid w:val="00681960"/>
    <w:rsid w:val="006826D4"/>
    <w:rsid w:val="006831EA"/>
    <w:rsid w:val="0068438D"/>
    <w:rsid w:val="00685824"/>
    <w:rsid w:val="00695E27"/>
    <w:rsid w:val="00696015"/>
    <w:rsid w:val="00697D21"/>
    <w:rsid w:val="006A18F6"/>
    <w:rsid w:val="006A1DC2"/>
    <w:rsid w:val="006B74D2"/>
    <w:rsid w:val="006C7763"/>
    <w:rsid w:val="006D3AA2"/>
    <w:rsid w:val="006E3407"/>
    <w:rsid w:val="006E50C1"/>
    <w:rsid w:val="006E62C1"/>
    <w:rsid w:val="006E6AAB"/>
    <w:rsid w:val="006F482B"/>
    <w:rsid w:val="00704889"/>
    <w:rsid w:val="00705034"/>
    <w:rsid w:val="00711190"/>
    <w:rsid w:val="00711A9B"/>
    <w:rsid w:val="007160DD"/>
    <w:rsid w:val="007168EA"/>
    <w:rsid w:val="00726B6A"/>
    <w:rsid w:val="0073351C"/>
    <w:rsid w:val="00737322"/>
    <w:rsid w:val="007474AF"/>
    <w:rsid w:val="00755669"/>
    <w:rsid w:val="00763709"/>
    <w:rsid w:val="007648BB"/>
    <w:rsid w:val="00765536"/>
    <w:rsid w:val="00770D06"/>
    <w:rsid w:val="007802CE"/>
    <w:rsid w:val="00790F70"/>
    <w:rsid w:val="007960C0"/>
    <w:rsid w:val="007A1062"/>
    <w:rsid w:val="007C224F"/>
    <w:rsid w:val="007C37D7"/>
    <w:rsid w:val="007D3830"/>
    <w:rsid w:val="007D7372"/>
    <w:rsid w:val="007E5762"/>
    <w:rsid w:val="007E7B97"/>
    <w:rsid w:val="007F3FDA"/>
    <w:rsid w:val="007F4BEF"/>
    <w:rsid w:val="007F5374"/>
    <w:rsid w:val="00802626"/>
    <w:rsid w:val="008148D0"/>
    <w:rsid w:val="00815752"/>
    <w:rsid w:val="008170C1"/>
    <w:rsid w:val="00821751"/>
    <w:rsid w:val="0082589F"/>
    <w:rsid w:val="00830388"/>
    <w:rsid w:val="00840580"/>
    <w:rsid w:val="00840AB4"/>
    <w:rsid w:val="00845B83"/>
    <w:rsid w:val="00845C2C"/>
    <w:rsid w:val="0084661E"/>
    <w:rsid w:val="008523FC"/>
    <w:rsid w:val="00855D9E"/>
    <w:rsid w:val="00856859"/>
    <w:rsid w:val="0088600C"/>
    <w:rsid w:val="008A2827"/>
    <w:rsid w:val="008A52A8"/>
    <w:rsid w:val="008B7A01"/>
    <w:rsid w:val="008C4D91"/>
    <w:rsid w:val="008C5875"/>
    <w:rsid w:val="008D0147"/>
    <w:rsid w:val="008D2EC3"/>
    <w:rsid w:val="008D6F80"/>
    <w:rsid w:val="008E515A"/>
    <w:rsid w:val="008E697A"/>
    <w:rsid w:val="008F1CC0"/>
    <w:rsid w:val="00900E77"/>
    <w:rsid w:val="00924881"/>
    <w:rsid w:val="0092571E"/>
    <w:rsid w:val="00926107"/>
    <w:rsid w:val="00930EBD"/>
    <w:rsid w:val="00931FE7"/>
    <w:rsid w:val="009327BD"/>
    <w:rsid w:val="00935EC2"/>
    <w:rsid w:val="00936213"/>
    <w:rsid w:val="00943D76"/>
    <w:rsid w:val="00944048"/>
    <w:rsid w:val="00952DD0"/>
    <w:rsid w:val="009537A0"/>
    <w:rsid w:val="00955DB6"/>
    <w:rsid w:val="00962ED6"/>
    <w:rsid w:val="009676B2"/>
    <w:rsid w:val="00967EBE"/>
    <w:rsid w:val="00976045"/>
    <w:rsid w:val="00980C54"/>
    <w:rsid w:val="00980C8C"/>
    <w:rsid w:val="00982F77"/>
    <w:rsid w:val="009845DC"/>
    <w:rsid w:val="0098482B"/>
    <w:rsid w:val="009870C4"/>
    <w:rsid w:val="009926CA"/>
    <w:rsid w:val="00994CA3"/>
    <w:rsid w:val="009953CF"/>
    <w:rsid w:val="00996E39"/>
    <w:rsid w:val="009A6C92"/>
    <w:rsid w:val="009C32FD"/>
    <w:rsid w:val="009C3F64"/>
    <w:rsid w:val="009C401B"/>
    <w:rsid w:val="009D0CCF"/>
    <w:rsid w:val="009D18DA"/>
    <w:rsid w:val="009E22DD"/>
    <w:rsid w:val="009E4AF0"/>
    <w:rsid w:val="009E680A"/>
    <w:rsid w:val="009F09C9"/>
    <w:rsid w:val="009F5871"/>
    <w:rsid w:val="009F58CC"/>
    <w:rsid w:val="009F5D20"/>
    <w:rsid w:val="00A00C8D"/>
    <w:rsid w:val="00A036FD"/>
    <w:rsid w:val="00A05C8B"/>
    <w:rsid w:val="00A11E97"/>
    <w:rsid w:val="00A20E26"/>
    <w:rsid w:val="00A22444"/>
    <w:rsid w:val="00A2326A"/>
    <w:rsid w:val="00A31615"/>
    <w:rsid w:val="00A3246F"/>
    <w:rsid w:val="00A33BF6"/>
    <w:rsid w:val="00A3713E"/>
    <w:rsid w:val="00A47396"/>
    <w:rsid w:val="00A5194C"/>
    <w:rsid w:val="00A557E4"/>
    <w:rsid w:val="00A56970"/>
    <w:rsid w:val="00A638C5"/>
    <w:rsid w:val="00A6706E"/>
    <w:rsid w:val="00A960B9"/>
    <w:rsid w:val="00A965C2"/>
    <w:rsid w:val="00AB027D"/>
    <w:rsid w:val="00AB21B8"/>
    <w:rsid w:val="00AB7DBC"/>
    <w:rsid w:val="00AC7135"/>
    <w:rsid w:val="00AD601C"/>
    <w:rsid w:val="00AD6CB5"/>
    <w:rsid w:val="00AE2C5C"/>
    <w:rsid w:val="00B0256F"/>
    <w:rsid w:val="00B05F16"/>
    <w:rsid w:val="00B12732"/>
    <w:rsid w:val="00B15EA7"/>
    <w:rsid w:val="00B22D37"/>
    <w:rsid w:val="00B30028"/>
    <w:rsid w:val="00B33F82"/>
    <w:rsid w:val="00B3793D"/>
    <w:rsid w:val="00B37FD6"/>
    <w:rsid w:val="00B40782"/>
    <w:rsid w:val="00B438FA"/>
    <w:rsid w:val="00B51BA5"/>
    <w:rsid w:val="00B54826"/>
    <w:rsid w:val="00B568DD"/>
    <w:rsid w:val="00B570CC"/>
    <w:rsid w:val="00B6153D"/>
    <w:rsid w:val="00B74093"/>
    <w:rsid w:val="00B77783"/>
    <w:rsid w:val="00B80E14"/>
    <w:rsid w:val="00B830C3"/>
    <w:rsid w:val="00B85C25"/>
    <w:rsid w:val="00BB18AE"/>
    <w:rsid w:val="00BB2C5E"/>
    <w:rsid w:val="00BB5680"/>
    <w:rsid w:val="00BB5BBC"/>
    <w:rsid w:val="00BC6F21"/>
    <w:rsid w:val="00BD61CC"/>
    <w:rsid w:val="00BE2117"/>
    <w:rsid w:val="00BE4978"/>
    <w:rsid w:val="00BE6DDD"/>
    <w:rsid w:val="00BE6F3D"/>
    <w:rsid w:val="00BF1A98"/>
    <w:rsid w:val="00BF2432"/>
    <w:rsid w:val="00BF348B"/>
    <w:rsid w:val="00C02AC7"/>
    <w:rsid w:val="00C05077"/>
    <w:rsid w:val="00C0756C"/>
    <w:rsid w:val="00C12532"/>
    <w:rsid w:val="00C15B79"/>
    <w:rsid w:val="00C17EE1"/>
    <w:rsid w:val="00C2090F"/>
    <w:rsid w:val="00C2692E"/>
    <w:rsid w:val="00C34D75"/>
    <w:rsid w:val="00C4056F"/>
    <w:rsid w:val="00C428CF"/>
    <w:rsid w:val="00C46840"/>
    <w:rsid w:val="00C6348B"/>
    <w:rsid w:val="00C74F64"/>
    <w:rsid w:val="00C7661B"/>
    <w:rsid w:val="00C94099"/>
    <w:rsid w:val="00C95268"/>
    <w:rsid w:val="00CA22B7"/>
    <w:rsid w:val="00CA4EB1"/>
    <w:rsid w:val="00CC01FD"/>
    <w:rsid w:val="00CC1233"/>
    <w:rsid w:val="00CC2888"/>
    <w:rsid w:val="00CC2970"/>
    <w:rsid w:val="00CC3B5F"/>
    <w:rsid w:val="00CC7305"/>
    <w:rsid w:val="00CD02E1"/>
    <w:rsid w:val="00CD03B8"/>
    <w:rsid w:val="00CD2154"/>
    <w:rsid w:val="00CD3C9C"/>
    <w:rsid w:val="00CD4B33"/>
    <w:rsid w:val="00CD5539"/>
    <w:rsid w:val="00CD5BD2"/>
    <w:rsid w:val="00CE13BB"/>
    <w:rsid w:val="00CE6CA7"/>
    <w:rsid w:val="00CF114E"/>
    <w:rsid w:val="00CF1536"/>
    <w:rsid w:val="00CF419B"/>
    <w:rsid w:val="00CF5CCF"/>
    <w:rsid w:val="00D00517"/>
    <w:rsid w:val="00D1332E"/>
    <w:rsid w:val="00D1369E"/>
    <w:rsid w:val="00D16197"/>
    <w:rsid w:val="00D1662B"/>
    <w:rsid w:val="00D16849"/>
    <w:rsid w:val="00D17228"/>
    <w:rsid w:val="00D20702"/>
    <w:rsid w:val="00D21C74"/>
    <w:rsid w:val="00D22385"/>
    <w:rsid w:val="00D22EF3"/>
    <w:rsid w:val="00D31968"/>
    <w:rsid w:val="00D3335B"/>
    <w:rsid w:val="00D41935"/>
    <w:rsid w:val="00D46B2F"/>
    <w:rsid w:val="00D570B3"/>
    <w:rsid w:val="00D61911"/>
    <w:rsid w:val="00D64959"/>
    <w:rsid w:val="00D65521"/>
    <w:rsid w:val="00D65672"/>
    <w:rsid w:val="00D7071B"/>
    <w:rsid w:val="00D71FCE"/>
    <w:rsid w:val="00D76008"/>
    <w:rsid w:val="00D81293"/>
    <w:rsid w:val="00D81BC5"/>
    <w:rsid w:val="00D829DD"/>
    <w:rsid w:val="00D837A6"/>
    <w:rsid w:val="00D86CF7"/>
    <w:rsid w:val="00DA1662"/>
    <w:rsid w:val="00DA343B"/>
    <w:rsid w:val="00DA4425"/>
    <w:rsid w:val="00DB4417"/>
    <w:rsid w:val="00DD6C99"/>
    <w:rsid w:val="00DE034E"/>
    <w:rsid w:val="00DE6F00"/>
    <w:rsid w:val="00DF0A98"/>
    <w:rsid w:val="00DF43F6"/>
    <w:rsid w:val="00DF4D09"/>
    <w:rsid w:val="00DF4F68"/>
    <w:rsid w:val="00DF5E31"/>
    <w:rsid w:val="00DF5E4C"/>
    <w:rsid w:val="00DF6E2D"/>
    <w:rsid w:val="00E024E0"/>
    <w:rsid w:val="00E06C39"/>
    <w:rsid w:val="00E06F83"/>
    <w:rsid w:val="00E077B0"/>
    <w:rsid w:val="00E11A4A"/>
    <w:rsid w:val="00E157BF"/>
    <w:rsid w:val="00E3241B"/>
    <w:rsid w:val="00E36CF3"/>
    <w:rsid w:val="00E36D55"/>
    <w:rsid w:val="00E433EB"/>
    <w:rsid w:val="00E45DAB"/>
    <w:rsid w:val="00E46D3C"/>
    <w:rsid w:val="00E5173C"/>
    <w:rsid w:val="00E51EA6"/>
    <w:rsid w:val="00E524AB"/>
    <w:rsid w:val="00E543E1"/>
    <w:rsid w:val="00E56757"/>
    <w:rsid w:val="00E62BAC"/>
    <w:rsid w:val="00E63CAA"/>
    <w:rsid w:val="00E673CC"/>
    <w:rsid w:val="00E720B5"/>
    <w:rsid w:val="00E73534"/>
    <w:rsid w:val="00E7420B"/>
    <w:rsid w:val="00E83C2B"/>
    <w:rsid w:val="00E83D44"/>
    <w:rsid w:val="00E8439B"/>
    <w:rsid w:val="00E96165"/>
    <w:rsid w:val="00E97AC0"/>
    <w:rsid w:val="00EA15DE"/>
    <w:rsid w:val="00EA3D90"/>
    <w:rsid w:val="00EB2921"/>
    <w:rsid w:val="00EB79E8"/>
    <w:rsid w:val="00ED4723"/>
    <w:rsid w:val="00ED7534"/>
    <w:rsid w:val="00EE05E6"/>
    <w:rsid w:val="00EE44D9"/>
    <w:rsid w:val="00EE6039"/>
    <w:rsid w:val="00EF4C67"/>
    <w:rsid w:val="00F066AB"/>
    <w:rsid w:val="00F119F5"/>
    <w:rsid w:val="00F125AB"/>
    <w:rsid w:val="00F1647A"/>
    <w:rsid w:val="00F333FC"/>
    <w:rsid w:val="00F454F5"/>
    <w:rsid w:val="00F45660"/>
    <w:rsid w:val="00F45F91"/>
    <w:rsid w:val="00F466C7"/>
    <w:rsid w:val="00F558F8"/>
    <w:rsid w:val="00F61363"/>
    <w:rsid w:val="00F62FD2"/>
    <w:rsid w:val="00F760A0"/>
    <w:rsid w:val="00F81DBA"/>
    <w:rsid w:val="00F84600"/>
    <w:rsid w:val="00F847F4"/>
    <w:rsid w:val="00F87440"/>
    <w:rsid w:val="00F90551"/>
    <w:rsid w:val="00F905B8"/>
    <w:rsid w:val="00F90CCA"/>
    <w:rsid w:val="00F93940"/>
    <w:rsid w:val="00F967B9"/>
    <w:rsid w:val="00F969C9"/>
    <w:rsid w:val="00F96B2E"/>
    <w:rsid w:val="00F97C55"/>
    <w:rsid w:val="00FA64CC"/>
    <w:rsid w:val="00FB123D"/>
    <w:rsid w:val="00FB434B"/>
    <w:rsid w:val="00FB752B"/>
    <w:rsid w:val="00FC0E2B"/>
    <w:rsid w:val="00FC4654"/>
    <w:rsid w:val="00FC4DDC"/>
    <w:rsid w:val="00FD333B"/>
    <w:rsid w:val="00FD5E6E"/>
    <w:rsid w:val="00FE10B8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98085"/>
  <w15:docId w15:val="{83EBF675-19FB-46AC-9F13-48AC3517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A48"/>
    <w:pPr>
      <w:spacing w:after="24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80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0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21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6B2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B2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5D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E680A"/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BE497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E102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242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27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7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2A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0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1">
    <w:name w:val="List Bullet 1"/>
    <w:basedOn w:val="ListBullet"/>
    <w:rsid w:val="009F58CC"/>
    <w:pPr>
      <w:spacing w:before="60" w:after="0"/>
      <w:ind w:left="720"/>
      <w:contextualSpacing w:val="0"/>
    </w:pPr>
    <w:rPr>
      <w:rFonts w:ascii="Arial" w:eastAsia="Times New Roman" w:hAnsi="Arial" w:cs="Arial"/>
      <w:bCs/>
      <w:color w:val="000000"/>
      <w:sz w:val="20"/>
      <w:szCs w:val="20"/>
      <w:lang w:val="en-GB"/>
    </w:rPr>
  </w:style>
  <w:style w:type="paragraph" w:styleId="ListBullet">
    <w:name w:val="List Bullet"/>
    <w:basedOn w:val="Normal"/>
    <w:uiPriority w:val="99"/>
    <w:semiHidden/>
    <w:unhideWhenUsed/>
    <w:rsid w:val="009F58CC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AB21B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980C8C"/>
    <w:rPr>
      <w:color w:val="0000FF"/>
      <w:u w:val="single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980C8C"/>
    <w:pPr>
      <w:spacing w:before="120" w:after="120"/>
    </w:pPr>
    <w:rPr>
      <w:rFonts w:ascii="Calibri" w:eastAsia="Calibri" w:hAnsi="Calibri" w:cs="Times New Roman"/>
      <w:b/>
      <w:bCs/>
      <w:caps/>
      <w:sz w:val="20"/>
      <w:szCs w:val="20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F90CCA"/>
    <w:pPr>
      <w:tabs>
        <w:tab w:val="left" w:pos="1100"/>
        <w:tab w:val="right" w:leader="dot" w:pos="9062"/>
      </w:tabs>
      <w:spacing w:after="0"/>
      <w:ind w:left="220"/>
    </w:pPr>
    <w:rPr>
      <w:rFonts w:ascii="Calibri" w:eastAsia="Times New Roman" w:hAnsi="Calibri" w:cs="Times New Roman"/>
      <w:b/>
      <w:i/>
      <w:smallCaps/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980C8C"/>
    <w:pPr>
      <w:spacing w:after="100"/>
      <w:ind w:left="440"/>
    </w:pPr>
  </w:style>
  <w:style w:type="paragraph" w:styleId="Revision">
    <w:name w:val="Revision"/>
    <w:hidden/>
    <w:uiPriority w:val="99"/>
    <w:semiHidden/>
    <w:rsid w:val="002C205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D70"/>
  </w:style>
  <w:style w:type="paragraph" w:styleId="Footer">
    <w:name w:val="footer"/>
    <w:basedOn w:val="Normal"/>
    <w:link w:val="Footer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D70"/>
  </w:style>
  <w:style w:type="paragraph" w:styleId="TOC7">
    <w:name w:val="toc 7"/>
    <w:basedOn w:val="Normal"/>
    <w:next w:val="Normal"/>
    <w:autoRedefine/>
    <w:uiPriority w:val="39"/>
    <w:semiHidden/>
    <w:unhideWhenUsed/>
    <w:rsid w:val="00666D70"/>
    <w:pPr>
      <w:spacing w:after="100"/>
      <w:ind w:left="1320"/>
    </w:pPr>
  </w:style>
  <w:style w:type="paragraph" w:styleId="TOC4">
    <w:name w:val="toc 4"/>
    <w:basedOn w:val="Normal"/>
    <w:next w:val="Normal"/>
    <w:autoRedefine/>
    <w:uiPriority w:val="39"/>
    <w:unhideWhenUsed/>
    <w:rsid w:val="008523FC"/>
    <w:pPr>
      <w:spacing w:after="100"/>
      <w:ind w:left="660"/>
    </w:pPr>
  </w:style>
  <w:style w:type="character" w:styleId="FollowedHyperlink">
    <w:name w:val="FollowedHyperlink"/>
    <w:basedOn w:val="DefaultParagraphFont"/>
    <w:uiPriority w:val="99"/>
    <w:semiHidden/>
    <w:unhideWhenUsed/>
    <w:rsid w:val="00F125AB"/>
    <w:rPr>
      <w:color w:val="800080" w:themeColor="followed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E06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hyperlink" Target="https://advisera.com/27001academy/blog/2010/06/29/problems-with-defining-the-scope-in-iso-27001/" TargetMode="External"/><Relationship Id="rId13" Type="http://schemas.openxmlformats.org/officeDocument/2006/relationships/hyperlink" Target="https://advisera.com/27001academy/knowledgebase/the-importance-of-statement-of-applicability-for-iso-27001/" TargetMode="External"/><Relationship Id="rId18" Type="http://schemas.openxmlformats.org/officeDocument/2006/relationships/hyperlink" Target="https://advisera.com/27001academy/blog/2013/12/09/practical-use-of-corrective-actions-for-iso-27001-and-iso-22301/" TargetMode="External"/><Relationship Id="rId3" Type="http://schemas.openxmlformats.org/officeDocument/2006/relationships/hyperlink" Target="https://advisera.com/27001academy/webinar/iso-27001-benefits-how-to-get-management-buy-in-free-webinar-on-demand/" TargetMode="External"/><Relationship Id="rId21" Type="http://schemas.openxmlformats.org/officeDocument/2006/relationships/hyperlink" Target="https://advisera.com/27001academy/webinar/iso-27001iso-22301-certification-process-free-webinar-demand/" TargetMode="External"/><Relationship Id="rId7" Type="http://schemas.openxmlformats.org/officeDocument/2006/relationships/hyperlink" Target="https://advisera.com/27001academy/knowledgebase/laws-regulations-information-security-business-continuity/" TargetMode="External"/><Relationship Id="rId12" Type="http://schemas.openxmlformats.org/officeDocument/2006/relationships/hyperlink" Target="https://advisera.com/27001academy/webinar/the-basics-of-risk-assessment-and-treatment-according-to-iso-27001-free-webinar/" TargetMode="External"/><Relationship Id="rId17" Type="http://schemas.openxmlformats.org/officeDocument/2006/relationships/hyperlink" Target="https://advisera.com/27001academy/blog/2010/03/22/dilemmas-with-iso-27001-bs-25999-2-internal-auditors/" TargetMode="External"/><Relationship Id="rId2" Type="http://schemas.openxmlformats.org/officeDocument/2006/relationships/hyperlink" Target="https://advisera.com/27001academy/knowledgebase/four-key-benefits-of-iso-27001-implementation/" TargetMode="External"/><Relationship Id="rId16" Type="http://schemas.openxmlformats.org/officeDocument/2006/relationships/hyperlink" Target="https://advisera.com/27001academy/knowledgebase/seven-steps-for-implementing-policies-and-procedures/" TargetMode="External"/><Relationship Id="rId20" Type="http://schemas.openxmlformats.org/officeDocument/2006/relationships/hyperlink" Target="https://advisera.com/27001academy/blog/2014/03/03/why-is-management-review-important-for-iso-27001-and-iso-22301/" TargetMode="External"/><Relationship Id="rId1" Type="http://schemas.openxmlformats.org/officeDocument/2006/relationships/hyperlink" Target="https://advisera.com/27001academy/iso-27001-documentation-toolkit/" TargetMode="External"/><Relationship Id="rId6" Type="http://schemas.openxmlformats.org/officeDocument/2006/relationships/hyperlink" Target="https://advisera.com/27001academy/knowledgebase/how-to-identify-interested-parties-according-to-iso-27001-and-iso-22301/" TargetMode="External"/><Relationship Id="rId11" Type="http://schemas.openxmlformats.org/officeDocument/2006/relationships/hyperlink" Target="https://advisera.com/27001academy/knowledgebase/iso-27001-risk-assessment-treatment-6-basic-steps/" TargetMode="External"/><Relationship Id="rId24" Type="http://schemas.openxmlformats.org/officeDocument/2006/relationships/hyperlink" Target="https://advisera.com/27001academy/knowledgebase/surveillance-visits-vs-certification-audits/" TargetMode="External"/><Relationship Id="rId5" Type="http://schemas.openxmlformats.org/officeDocument/2006/relationships/hyperlink" Target="https://advisera.com/27001academy/blog/2013/04/22/iso-27001-project-how-to-make-it-work/" TargetMode="External"/><Relationship Id="rId15" Type="http://schemas.openxmlformats.org/officeDocument/2006/relationships/hyperlink" Target="https://advisera.com/27001academy/knowledgebase/risk-treatment-plan-and-risk-treatment-process-whats-the-difference/" TargetMode="External"/><Relationship Id="rId23" Type="http://schemas.openxmlformats.org/officeDocument/2006/relationships/hyperlink" Target="https://advisera.com/27001academy/blog/2013/11/18/how-to-approach-an-auditor-in-a-certification-audit/" TargetMode="External"/><Relationship Id="rId10" Type="http://schemas.openxmlformats.org/officeDocument/2006/relationships/hyperlink" Target="https://advisera.com/27001academy/blog/2012/04/10/iso-27001-control-objectives-why-are-they-important/" TargetMode="External"/><Relationship Id="rId19" Type="http://schemas.openxmlformats.org/officeDocument/2006/relationships/hyperlink" Target="https://advisera.com/27001academy/knowledgebase/how-to-make-an-internal-audit-checklist-for-iso-27001-iso-22301/" TargetMode="External"/><Relationship Id="rId4" Type="http://schemas.openxmlformats.org/officeDocument/2006/relationships/hyperlink" Target="https://advisera.com/27001academy/blog/2010/11/30/how-to-learn-about-iso-27001-and-bs-25999-2/" TargetMode="External"/><Relationship Id="rId9" Type="http://schemas.openxmlformats.org/officeDocument/2006/relationships/hyperlink" Target="https://advisera.com/27001academy/blog/2010/05/26/information-security-policy-how-detailed-should-it-be/" TargetMode="External"/><Relationship Id="rId14" Type="http://schemas.openxmlformats.org/officeDocument/2006/relationships/hyperlink" Target="https://advisera.com/27001academy/knowledgebase/why-is-residual-risk-so-important/" TargetMode="External"/><Relationship Id="rId22" Type="http://schemas.openxmlformats.org/officeDocument/2006/relationships/hyperlink" Target="https://advisera.com/27001academy/knowledgebase/how-to-choose-a-certification-body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adviser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8A641DE1C63A45BE86ACA87ECFD983" ma:contentTypeVersion="13" ma:contentTypeDescription="Create a new document." ma:contentTypeScope="" ma:versionID="140aa29486a75f30bb555d2211800217">
  <xsd:schema xmlns:xsd="http://www.w3.org/2001/XMLSchema" xmlns:xs="http://www.w3.org/2001/XMLSchema" xmlns:p="http://schemas.microsoft.com/office/2006/metadata/properties" xmlns:ns3="1fb4b4e6-0a26-4cf0-9eb8-665e7039df11" xmlns:ns4="b5c9acb1-d6c2-4e04-b63d-2598fc054192" targetNamespace="http://schemas.microsoft.com/office/2006/metadata/properties" ma:root="true" ma:fieldsID="a25ee6661e08a3227ae2c4d4fe37a1ac" ns3:_="" ns4:_="">
    <xsd:import namespace="1fb4b4e6-0a26-4cf0-9eb8-665e7039df11"/>
    <xsd:import namespace="b5c9acb1-d6c2-4e04-b63d-2598fc0541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4b4e6-0a26-4cf0-9eb8-665e7039d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9acb1-d6c2-4e04-b63d-2598fc05419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5CA068-2E7C-40E8-858C-DB37C164A0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67B740-A7FD-4597-B440-43EABD1EA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b4b4e6-0a26-4cf0-9eb8-665e7039df11"/>
    <ds:schemaRef ds:uri="b5c9acb1-d6c2-4e04-b63d-2598fc0541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E57148-D625-4FC3-94ED-1C88E88CE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129042-3DD9-4364-8F21-39B18D8C4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0</Words>
  <Characters>382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roject Checklist for ISO 27001 Implementation</vt:lpstr>
      <vt:lpstr>Project Checklist</vt:lpstr>
    </vt:vector>
  </TitlesOfParts>
  <Manager/>
  <Company>Advisera Expert Solutions Ltd</Company>
  <LinksUpToDate>false</LinksUpToDate>
  <CharactersWithSpaces>44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ecklist for ISO 27001 Implementation</dc:title>
  <dc:subject/>
  <dc:creator>27001Academy</dc:creator>
  <cp:keywords/>
  <dc:description/>
  <cp:lastModifiedBy>Mirela Kovacevic</cp:lastModifiedBy>
  <cp:revision>2</cp:revision>
  <cp:lastPrinted>2013-06-11T08:13:00Z</cp:lastPrinted>
  <dcterms:created xsi:type="dcterms:W3CDTF">2020-05-22T10:43:00Z</dcterms:created>
  <dcterms:modified xsi:type="dcterms:W3CDTF">2020-05-22T10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8A641DE1C63A45BE86ACA87ECFD983</vt:lpwstr>
  </property>
</Properties>
</file>